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color w:val="5B9BD5" w:themeColor="accent1"/>
        </w:rPr>
        <w:id w:val="-238715553"/>
        <w:docPartObj>
          <w:docPartGallery w:val="Cover Pages"/>
          <w:docPartUnique/>
        </w:docPartObj>
      </w:sdtPr>
      <w:sdtEndPr>
        <w:rPr>
          <w:color w:val="auto"/>
          <w:sz w:val="36"/>
        </w:rPr>
      </w:sdtEndPr>
      <w:sdtContent>
        <w:p w14:paraId="170473BB" w14:textId="6CB50DE6" w:rsidR="005D2612" w:rsidRDefault="005D2612">
          <w:pPr>
            <w:pStyle w:val="NoSpacing"/>
            <w:spacing w:before="1540" w:after="240"/>
            <w:jc w:val="center"/>
            <w:rPr>
              <w:color w:val="5B9BD5" w:themeColor="accent1"/>
            </w:rPr>
          </w:pPr>
          <w:r>
            <w:rPr>
              <w:noProof/>
              <w:color w:val="5B9BD5" w:themeColor="accent1"/>
            </w:rPr>
            <w:drawing>
              <wp:inline distT="0" distB="0" distL="0" distR="0" wp14:anchorId="5FADE482" wp14:editId="2D242FD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5B9BD5" w:themeColor="accent1"/>
              <w:sz w:val="44"/>
              <w:szCs w:val="44"/>
            </w:rPr>
            <w:alias w:val="Title"/>
            <w:tag w:val=""/>
            <w:id w:val="1735040861"/>
            <w:placeholder>
              <w:docPart w:val="F59636C8D0E04843AF7C6C926A790CBB"/>
            </w:placeholder>
            <w:dataBinding w:prefixMappings="xmlns:ns0='http://purl.org/dc/elements/1.1/' xmlns:ns1='http://schemas.openxmlformats.org/package/2006/metadata/core-properties' " w:xpath="/ns1:coreProperties[1]/ns0:title[1]" w:storeItemID="{6C3C8BC8-F283-45AE-878A-BAB7291924A1}"/>
            <w:text/>
          </w:sdtPr>
          <w:sdtEndPr/>
          <w:sdtContent>
            <w:p w14:paraId="20D897A4" w14:textId="36BE76A5" w:rsidR="005D2612" w:rsidRPr="005D2612" w:rsidRDefault="005D2612">
              <w:pPr>
                <w:pStyle w:val="NoSpacing"/>
                <w:pBdr>
                  <w:top w:val="single" w:sz="6" w:space="6" w:color="5B9BD5" w:themeColor="accent1"/>
                  <w:bottom w:val="single" w:sz="6" w:space="6" w:color="5B9BD5" w:themeColor="accent1"/>
                </w:pBdr>
                <w:spacing w:after="240"/>
                <w:jc w:val="center"/>
                <w:rPr>
                  <w:rFonts w:ascii="Times New Roman" w:eastAsiaTheme="majorEastAsia" w:hAnsi="Times New Roman" w:cs="Times New Roman"/>
                  <w:caps/>
                  <w:color w:val="5B9BD5" w:themeColor="accent1"/>
                  <w:sz w:val="48"/>
                  <w:szCs w:val="48"/>
                </w:rPr>
              </w:pPr>
              <w:r w:rsidRPr="005D2612">
                <w:rPr>
                  <w:rFonts w:ascii="Times New Roman" w:eastAsiaTheme="majorEastAsia" w:hAnsi="Times New Roman" w:cs="Times New Roman"/>
                  <w:caps/>
                  <w:color w:val="5B9BD5" w:themeColor="accent1"/>
                  <w:sz w:val="44"/>
                  <w:szCs w:val="44"/>
                </w:rPr>
                <w:t xml:space="preserve">HƯỚNG DẪN SỬ DỤNG ZOOM                  </w:t>
              </w:r>
              <w:r>
                <w:rPr>
                  <w:rFonts w:ascii="Times New Roman" w:eastAsiaTheme="majorEastAsia" w:hAnsi="Times New Roman" w:cs="Times New Roman"/>
                  <w:caps/>
                  <w:color w:val="5B9BD5" w:themeColor="accent1"/>
                  <w:sz w:val="44"/>
                  <w:szCs w:val="44"/>
                </w:rPr>
                <w:t xml:space="preserve">       </w:t>
              </w:r>
              <w:r w:rsidRPr="005D2612">
                <w:rPr>
                  <w:rFonts w:ascii="Times New Roman" w:eastAsiaTheme="majorEastAsia" w:hAnsi="Times New Roman" w:cs="Times New Roman"/>
                  <w:caps/>
                  <w:color w:val="5B9BD5" w:themeColor="accent1"/>
                  <w:sz w:val="44"/>
                  <w:szCs w:val="44"/>
                </w:rPr>
                <w:t>PHỤC VỤ CÔNG TÁC DẠY VÀ HỌC TRỰC TUYẾN</w:t>
              </w:r>
            </w:p>
          </w:sdtContent>
        </w:sdt>
        <w:p w14:paraId="5B3A1E6B" w14:textId="77777777" w:rsidR="005D2612" w:rsidRDefault="005D2612">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604AF735" wp14:editId="36FA9262">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5B9BD5" w:themeColor="accent1"/>
                                    <w:sz w:val="24"/>
                                    <w:szCs w:val="24"/>
                                  </w:rPr>
                                  <w:alias w:val="Date"/>
                                  <w:tag w:val=""/>
                                  <w:id w:val="197127006"/>
                                  <w:showingPlcHdr/>
                                  <w:dataBinding w:prefixMappings="xmlns:ns0='http://schemas.microsoft.com/office/2006/coverPageProps' " w:xpath="/ns0:CoverPageProperties[1]/ns0:PublishDate[1]" w:storeItemID="{55AF091B-3C7A-41E3-B477-F2FDAA23CFDA}"/>
                                  <w:date w:fullDate="2020-03-01T00:00:00Z">
                                    <w:dateFormat w:val="MMMM d, yyyy"/>
                                    <w:lid w:val="en-US"/>
                                    <w:storeMappedDataAs w:val="dateTime"/>
                                    <w:calendar w:val="gregorian"/>
                                  </w:date>
                                </w:sdtPr>
                                <w:sdtEndPr/>
                                <w:sdtContent>
                                  <w:p w14:paraId="35FE0256" w14:textId="68E3442A" w:rsidR="005D2612" w:rsidRDefault="00B16982">
                                    <w:pPr>
                                      <w:pStyle w:val="NoSpacing"/>
                                      <w:spacing w:after="40"/>
                                      <w:jc w:val="center"/>
                                      <w:rPr>
                                        <w:rFonts w:ascii="Times New Roman" w:hAnsi="Times New Roman" w:cs="Times New Roman"/>
                                        <w:caps/>
                                        <w:color w:val="5B9BD5" w:themeColor="accent1"/>
                                        <w:sz w:val="24"/>
                                        <w:szCs w:val="24"/>
                                      </w:rPr>
                                    </w:pPr>
                                    <w:r>
                                      <w:rPr>
                                        <w:rFonts w:ascii="Times New Roman" w:hAnsi="Times New Roman" w:cs="Times New Roman"/>
                                        <w:caps/>
                                        <w:color w:val="5B9BD5" w:themeColor="accent1"/>
                                        <w:sz w:val="24"/>
                                        <w:szCs w:val="24"/>
                                      </w:rPr>
                                      <w:t xml:space="preserve">     </w:t>
                                    </w:r>
                                  </w:p>
                                </w:sdtContent>
                              </w:sdt>
                              <w:p w14:paraId="00699C32" w14:textId="4D93FF37" w:rsidR="00C23A68" w:rsidRPr="005D2612" w:rsidRDefault="00C23A68">
                                <w:pPr>
                                  <w:pStyle w:val="NoSpacing"/>
                                  <w:spacing w:after="40"/>
                                  <w:jc w:val="center"/>
                                  <w:rPr>
                                    <w:rFonts w:ascii="Times New Roman" w:hAnsi="Times New Roman" w:cs="Times New Roman"/>
                                    <w:caps/>
                                    <w:color w:val="5B9BD5" w:themeColor="accent1"/>
                                    <w:sz w:val="24"/>
                                    <w:szCs w:val="24"/>
                                  </w:rPr>
                                </w:pPr>
                                <w:r>
                                  <w:rPr>
                                    <w:rFonts w:ascii="Times New Roman" w:hAnsi="Times New Roman" w:cs="Times New Roman"/>
                                    <w:caps/>
                                    <w:color w:val="5B9BD5" w:themeColor="accent1"/>
                                    <w:sz w:val="24"/>
                                    <w:szCs w:val="24"/>
                                  </w:rPr>
                                  <w:t>TRUNG TÂM GIÁO DỤC QUỐC PHÒNG VÀ AN NINH, ĐHQG-HCM</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04AF73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5B9BD5" w:themeColor="accent1"/>
                              <w:sz w:val="24"/>
                              <w:szCs w:val="24"/>
                            </w:rPr>
                            <w:alias w:val="Date"/>
                            <w:tag w:val=""/>
                            <w:id w:val="197127006"/>
                            <w:showingPlcHdr/>
                            <w:dataBinding w:prefixMappings="xmlns:ns0='http://schemas.microsoft.com/office/2006/coverPageProps' " w:xpath="/ns0:CoverPageProperties[1]/ns0:PublishDate[1]" w:storeItemID="{55AF091B-3C7A-41E3-B477-F2FDAA23CFDA}"/>
                            <w:date w:fullDate="2020-03-01T00:00:00Z">
                              <w:dateFormat w:val="MMMM d, yyyy"/>
                              <w:lid w:val="en-US"/>
                              <w:storeMappedDataAs w:val="dateTime"/>
                              <w:calendar w:val="gregorian"/>
                            </w:date>
                          </w:sdtPr>
                          <w:sdtEndPr/>
                          <w:sdtContent>
                            <w:p w14:paraId="35FE0256" w14:textId="68E3442A" w:rsidR="005D2612" w:rsidRDefault="00B16982">
                              <w:pPr>
                                <w:pStyle w:val="NoSpacing"/>
                                <w:spacing w:after="40"/>
                                <w:jc w:val="center"/>
                                <w:rPr>
                                  <w:rFonts w:ascii="Times New Roman" w:hAnsi="Times New Roman" w:cs="Times New Roman"/>
                                  <w:caps/>
                                  <w:color w:val="5B9BD5" w:themeColor="accent1"/>
                                  <w:sz w:val="24"/>
                                  <w:szCs w:val="24"/>
                                </w:rPr>
                              </w:pPr>
                              <w:r>
                                <w:rPr>
                                  <w:rFonts w:ascii="Times New Roman" w:hAnsi="Times New Roman" w:cs="Times New Roman"/>
                                  <w:caps/>
                                  <w:color w:val="5B9BD5" w:themeColor="accent1"/>
                                  <w:sz w:val="24"/>
                                  <w:szCs w:val="24"/>
                                </w:rPr>
                                <w:t xml:space="preserve">     </w:t>
                              </w:r>
                            </w:p>
                          </w:sdtContent>
                        </w:sdt>
                        <w:p w14:paraId="00699C32" w14:textId="4D93FF37" w:rsidR="00C23A68" w:rsidRPr="005D2612" w:rsidRDefault="00C23A68">
                          <w:pPr>
                            <w:pStyle w:val="NoSpacing"/>
                            <w:spacing w:after="40"/>
                            <w:jc w:val="center"/>
                            <w:rPr>
                              <w:rFonts w:ascii="Times New Roman" w:hAnsi="Times New Roman" w:cs="Times New Roman"/>
                              <w:caps/>
                              <w:color w:val="5B9BD5" w:themeColor="accent1"/>
                              <w:sz w:val="24"/>
                              <w:szCs w:val="24"/>
                            </w:rPr>
                          </w:pPr>
                          <w:r>
                            <w:rPr>
                              <w:rFonts w:ascii="Times New Roman" w:hAnsi="Times New Roman" w:cs="Times New Roman"/>
                              <w:caps/>
                              <w:color w:val="5B9BD5" w:themeColor="accent1"/>
                              <w:sz w:val="24"/>
                              <w:szCs w:val="24"/>
                            </w:rPr>
                            <w:t>TRUNG TÂM GIÁO DỤC QUỐC PHÒNG VÀ AN NINH, ĐHQG-HCM</w:t>
                          </w:r>
                        </w:p>
                      </w:txbxContent>
                    </v:textbox>
                    <w10:wrap anchorx="margin" anchory="page"/>
                  </v:shape>
                </w:pict>
              </mc:Fallback>
            </mc:AlternateContent>
          </w:r>
          <w:r>
            <w:rPr>
              <w:noProof/>
              <w:color w:val="5B9BD5" w:themeColor="accent1"/>
            </w:rPr>
            <w:drawing>
              <wp:inline distT="0" distB="0" distL="0" distR="0" wp14:anchorId="45CE832E" wp14:editId="1E8B63C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9E45A14" w14:textId="575D5B1F" w:rsidR="005D2612" w:rsidRDefault="005D2612">
          <w:pPr>
            <w:rPr>
              <w:sz w:val="36"/>
            </w:rPr>
          </w:pPr>
          <w:r>
            <w:rPr>
              <w:sz w:val="36"/>
            </w:rPr>
            <w:br w:type="page"/>
          </w:r>
        </w:p>
        <w:bookmarkStart w:id="0" w:name="_GoBack" w:displacedByCustomXml="next"/>
        <w:bookmarkEnd w:id="0" w:displacedByCustomXml="next"/>
      </w:sdtContent>
    </w:sdt>
    <w:p w14:paraId="0479CD00" w14:textId="77777777" w:rsidR="00915640" w:rsidRDefault="00915640" w:rsidP="00915640">
      <w:pPr>
        <w:spacing w:after="0" w:line="240" w:lineRule="auto"/>
        <w:jc w:val="center"/>
        <w:rPr>
          <w:sz w:val="36"/>
        </w:rPr>
      </w:pPr>
    </w:p>
    <w:p w14:paraId="086092D3" w14:textId="77777777" w:rsidR="004B51A7" w:rsidRPr="00915640" w:rsidRDefault="006E6F0E" w:rsidP="00915640">
      <w:pPr>
        <w:spacing w:after="0" w:line="240" w:lineRule="auto"/>
        <w:jc w:val="center"/>
        <w:rPr>
          <w:sz w:val="36"/>
        </w:rPr>
      </w:pPr>
      <w:r w:rsidRPr="00915640">
        <w:rPr>
          <w:sz w:val="36"/>
        </w:rPr>
        <w:t>HƯỚNG DẪN SỬ DỤNG ZOOM</w:t>
      </w:r>
    </w:p>
    <w:p w14:paraId="7BED6F28" w14:textId="77777777" w:rsidR="00915640" w:rsidRPr="00915640" w:rsidRDefault="00915640" w:rsidP="00915640">
      <w:pPr>
        <w:spacing w:after="0" w:line="240" w:lineRule="auto"/>
        <w:jc w:val="center"/>
        <w:rPr>
          <w:sz w:val="36"/>
        </w:rPr>
      </w:pPr>
      <w:r w:rsidRPr="00915640">
        <w:rPr>
          <w:sz w:val="36"/>
        </w:rPr>
        <w:t xml:space="preserve">PHỤC </w:t>
      </w:r>
      <w:r>
        <w:rPr>
          <w:sz w:val="36"/>
        </w:rPr>
        <w:t>VỤ CÔNG TÁC DẠY VÀ HỌC TRỰC TUYẾN</w:t>
      </w:r>
    </w:p>
    <w:p w14:paraId="5ECE4ECF" w14:textId="77777777" w:rsidR="006E6F0E" w:rsidRDefault="006E6F0E" w:rsidP="006E6F0E">
      <w:pPr>
        <w:jc w:val="center"/>
        <w:rPr>
          <w:sz w:val="38"/>
        </w:rPr>
      </w:pPr>
    </w:p>
    <w:p w14:paraId="2BB25004" w14:textId="124FAA69" w:rsidR="006E6F0E" w:rsidRPr="00915640" w:rsidRDefault="006E6F0E" w:rsidP="005D2612">
      <w:pPr>
        <w:pStyle w:val="Heading2"/>
        <w:numPr>
          <w:ilvl w:val="0"/>
          <w:numId w:val="9"/>
        </w:numPr>
      </w:pPr>
      <w:r w:rsidRPr="00915640">
        <w:t>Đăng ký tài khoản sử dụng:</w:t>
      </w:r>
    </w:p>
    <w:p w14:paraId="72B463BF" w14:textId="77777777" w:rsidR="00584D50" w:rsidRPr="00584D50" w:rsidRDefault="00584D50" w:rsidP="00584D50">
      <w:pPr>
        <w:pStyle w:val="ListParagraph"/>
        <w:jc w:val="both"/>
        <w:rPr>
          <w:sz w:val="16"/>
          <w:szCs w:val="16"/>
        </w:rPr>
      </w:pPr>
    </w:p>
    <w:p w14:paraId="0D637C5E" w14:textId="77777777" w:rsidR="006E6F0E" w:rsidRPr="00C1079E" w:rsidRDefault="006E6F0E" w:rsidP="00C1079E">
      <w:pPr>
        <w:pStyle w:val="ListParagraph"/>
        <w:numPr>
          <w:ilvl w:val="0"/>
          <w:numId w:val="4"/>
        </w:numPr>
        <w:ind w:hanging="270"/>
        <w:jc w:val="both"/>
        <w:rPr>
          <w:sz w:val="24"/>
          <w:szCs w:val="24"/>
        </w:rPr>
      </w:pPr>
      <w:r w:rsidRPr="00C1079E">
        <w:rPr>
          <w:sz w:val="24"/>
          <w:szCs w:val="24"/>
        </w:rPr>
        <w:t xml:space="preserve">Truy cập trang </w:t>
      </w:r>
      <w:hyperlink r:id="rId11" w:history="1">
        <w:r w:rsidRPr="00C1079E">
          <w:rPr>
            <w:rStyle w:val="Hyperlink"/>
            <w:sz w:val="24"/>
            <w:szCs w:val="24"/>
          </w:rPr>
          <w:t>https://zoom.us</w:t>
        </w:r>
      </w:hyperlink>
      <w:r w:rsidR="001851C1" w:rsidRPr="00C1079E">
        <w:rPr>
          <w:sz w:val="24"/>
          <w:szCs w:val="24"/>
        </w:rPr>
        <w:t xml:space="preserve"> và nhập địa chỉ email vào</w:t>
      </w:r>
      <w:r w:rsidR="00A10D0C">
        <w:rPr>
          <w:sz w:val="24"/>
          <w:szCs w:val="24"/>
        </w:rPr>
        <w:t xml:space="preserve"> hộp</w:t>
      </w:r>
      <w:r w:rsidR="001851C1" w:rsidRPr="00C1079E">
        <w:rPr>
          <w:sz w:val="24"/>
          <w:szCs w:val="24"/>
        </w:rPr>
        <w:t xml:space="preserve"> “</w:t>
      </w:r>
      <w:r w:rsidR="001851C1" w:rsidRPr="00C1079E">
        <w:rPr>
          <w:b/>
          <w:sz w:val="24"/>
          <w:szCs w:val="24"/>
        </w:rPr>
        <w:t>Enter your work email</w:t>
      </w:r>
      <w:r w:rsidR="001851C1" w:rsidRPr="00C1079E">
        <w:rPr>
          <w:sz w:val="24"/>
          <w:szCs w:val="24"/>
        </w:rPr>
        <w:t>” và click chọn “</w:t>
      </w:r>
      <w:r w:rsidR="001851C1" w:rsidRPr="00C1079E">
        <w:rPr>
          <w:b/>
          <w:sz w:val="24"/>
          <w:szCs w:val="24"/>
        </w:rPr>
        <w:t>Sign Up Free</w:t>
      </w:r>
      <w:r w:rsidR="001851C1" w:rsidRPr="00C1079E">
        <w:rPr>
          <w:sz w:val="24"/>
          <w:szCs w:val="24"/>
        </w:rPr>
        <w:t>” (</w:t>
      </w:r>
      <w:r w:rsidR="001851C1" w:rsidRPr="00C1079E">
        <w:rPr>
          <w:i/>
          <w:sz w:val="24"/>
          <w:szCs w:val="24"/>
        </w:rPr>
        <w:t>Hoặc cũng có thể click chọn “</w:t>
      </w:r>
      <w:r w:rsidR="001851C1" w:rsidRPr="00C1079E">
        <w:rPr>
          <w:b/>
          <w:i/>
          <w:sz w:val="24"/>
          <w:szCs w:val="24"/>
        </w:rPr>
        <w:t>SIGN UP, IT’S FREE</w:t>
      </w:r>
      <w:r w:rsidR="001851C1" w:rsidRPr="00C1079E">
        <w:rPr>
          <w:i/>
          <w:sz w:val="24"/>
          <w:szCs w:val="24"/>
        </w:rPr>
        <w:t>” ngay thanh Menu trên của trang web</w:t>
      </w:r>
      <w:r w:rsidR="001851C1" w:rsidRPr="00C1079E">
        <w:rPr>
          <w:sz w:val="24"/>
          <w:szCs w:val="24"/>
        </w:rPr>
        <w:t>).</w:t>
      </w:r>
    </w:p>
    <w:p w14:paraId="3CA6DDDE" w14:textId="77777777" w:rsidR="00C467B2" w:rsidRDefault="006E6F0E" w:rsidP="00C467B2">
      <w:pPr>
        <w:ind w:left="360"/>
        <w:jc w:val="center"/>
        <w:rPr>
          <w:sz w:val="38"/>
        </w:rPr>
      </w:pPr>
      <w:r>
        <w:rPr>
          <w:noProof/>
          <w:sz w:val="38"/>
        </w:rPr>
        <w:drawing>
          <wp:inline distT="0" distB="0" distL="0" distR="0" wp14:anchorId="73311006" wp14:editId="3C40B9AE">
            <wp:extent cx="5153025" cy="2928043"/>
            <wp:effectExtent l="19050" t="19050" r="9525"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9111" cy="2937183"/>
                    </a:xfrm>
                    <a:prstGeom prst="rect">
                      <a:avLst/>
                    </a:prstGeom>
                    <a:noFill/>
                    <a:ln>
                      <a:solidFill>
                        <a:schemeClr val="accent1"/>
                      </a:solidFill>
                    </a:ln>
                  </pic:spPr>
                </pic:pic>
              </a:graphicData>
            </a:graphic>
          </wp:inline>
        </w:drawing>
      </w:r>
    </w:p>
    <w:p w14:paraId="689A5E92" w14:textId="74D25A07" w:rsidR="001851C1" w:rsidRPr="00C1079E" w:rsidRDefault="00E76DB1" w:rsidP="00C1079E">
      <w:pPr>
        <w:pStyle w:val="ListParagraph"/>
        <w:numPr>
          <w:ilvl w:val="0"/>
          <w:numId w:val="3"/>
        </w:numPr>
        <w:ind w:hanging="270"/>
        <w:jc w:val="both"/>
        <w:rPr>
          <w:sz w:val="24"/>
          <w:szCs w:val="24"/>
        </w:rPr>
      </w:pPr>
      <w:r w:rsidRPr="00C1079E">
        <w:rPr>
          <w:sz w:val="24"/>
          <w:szCs w:val="24"/>
        </w:rPr>
        <w:t>Sau khi nhập email và click “</w:t>
      </w:r>
      <w:r w:rsidRPr="003842FE">
        <w:rPr>
          <w:b/>
          <w:sz w:val="24"/>
          <w:szCs w:val="24"/>
        </w:rPr>
        <w:t>Sign up Free</w:t>
      </w:r>
      <w:r w:rsidRPr="00C1079E">
        <w:rPr>
          <w:sz w:val="24"/>
          <w:szCs w:val="24"/>
        </w:rPr>
        <w:t>” hộp thoại xác nhận email đăng ký xuất hiện, chúng ta cần kiểm tra email và click “</w:t>
      </w:r>
      <w:r w:rsidRPr="00C1079E">
        <w:rPr>
          <w:b/>
          <w:sz w:val="24"/>
          <w:szCs w:val="24"/>
        </w:rPr>
        <w:t>Confirm</w:t>
      </w:r>
      <w:r w:rsidRPr="00C1079E">
        <w:rPr>
          <w:sz w:val="24"/>
          <w:szCs w:val="24"/>
        </w:rPr>
        <w:t xml:space="preserve">” </w:t>
      </w:r>
      <w:r w:rsidR="004D4A17">
        <w:rPr>
          <w:sz w:val="24"/>
          <w:szCs w:val="24"/>
        </w:rPr>
        <w:t>để xác nhận thông tin.</w:t>
      </w:r>
    </w:p>
    <w:p w14:paraId="052AE77A" w14:textId="77777777" w:rsidR="00B45F25" w:rsidRDefault="00B45F25" w:rsidP="00B45F25">
      <w:pPr>
        <w:ind w:left="360"/>
        <w:jc w:val="center"/>
        <w:rPr>
          <w:sz w:val="38"/>
        </w:rPr>
      </w:pPr>
      <w:r>
        <w:rPr>
          <w:noProof/>
          <w:sz w:val="38"/>
        </w:rPr>
        <w:drawing>
          <wp:inline distT="0" distB="0" distL="0" distR="0" wp14:anchorId="1A2019A9" wp14:editId="5C852CE1">
            <wp:extent cx="3543300" cy="2390155"/>
            <wp:effectExtent l="19050" t="19050" r="1905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3003" cy="2403446"/>
                    </a:xfrm>
                    <a:prstGeom prst="rect">
                      <a:avLst/>
                    </a:prstGeom>
                    <a:noFill/>
                    <a:ln>
                      <a:solidFill>
                        <a:schemeClr val="accent1"/>
                      </a:solidFill>
                    </a:ln>
                  </pic:spPr>
                </pic:pic>
              </a:graphicData>
            </a:graphic>
          </wp:inline>
        </w:drawing>
      </w:r>
    </w:p>
    <w:p w14:paraId="59FEDE07" w14:textId="77777777" w:rsidR="00227380" w:rsidRDefault="00227380" w:rsidP="00B45F25">
      <w:pPr>
        <w:ind w:left="360"/>
        <w:jc w:val="center"/>
        <w:rPr>
          <w:sz w:val="38"/>
        </w:rPr>
      </w:pPr>
      <w:r>
        <w:rPr>
          <w:noProof/>
          <w:sz w:val="38"/>
        </w:rPr>
        <w:lastRenderedPageBreak/>
        <w:drawing>
          <wp:inline distT="0" distB="0" distL="0" distR="0" wp14:anchorId="7C178E53" wp14:editId="2EBBF725">
            <wp:extent cx="5965891" cy="2451370"/>
            <wp:effectExtent l="19050" t="19050" r="15875"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04262" cy="2467137"/>
                    </a:xfrm>
                    <a:prstGeom prst="rect">
                      <a:avLst/>
                    </a:prstGeom>
                    <a:noFill/>
                    <a:ln>
                      <a:solidFill>
                        <a:schemeClr val="accent1"/>
                      </a:solidFill>
                    </a:ln>
                  </pic:spPr>
                </pic:pic>
              </a:graphicData>
            </a:graphic>
          </wp:inline>
        </w:drawing>
      </w:r>
    </w:p>
    <w:p w14:paraId="2198A0EA" w14:textId="77777777" w:rsidR="00227380" w:rsidRPr="00227380" w:rsidRDefault="00227380" w:rsidP="00227380">
      <w:pPr>
        <w:ind w:left="360"/>
        <w:jc w:val="center"/>
        <w:rPr>
          <w:i/>
          <w:sz w:val="24"/>
          <w:szCs w:val="24"/>
        </w:rPr>
      </w:pPr>
      <w:r w:rsidRPr="00227380">
        <w:rPr>
          <w:i/>
          <w:sz w:val="24"/>
          <w:szCs w:val="24"/>
        </w:rPr>
        <w:t xml:space="preserve">Hộp thoại thông báo đã gửi email đến email đăng ký cần đăng nhập email và kích hoạt  </w:t>
      </w:r>
    </w:p>
    <w:p w14:paraId="7761F9D6" w14:textId="77777777" w:rsidR="001E5844" w:rsidRPr="00C1079E" w:rsidRDefault="001E5844" w:rsidP="00C1079E">
      <w:pPr>
        <w:pStyle w:val="ListParagraph"/>
        <w:numPr>
          <w:ilvl w:val="0"/>
          <w:numId w:val="2"/>
        </w:numPr>
        <w:ind w:hanging="330"/>
        <w:jc w:val="both"/>
        <w:rPr>
          <w:sz w:val="24"/>
          <w:szCs w:val="24"/>
        </w:rPr>
      </w:pPr>
      <w:r w:rsidRPr="00C1079E">
        <w:rPr>
          <w:sz w:val="24"/>
          <w:szCs w:val="24"/>
        </w:rPr>
        <w:t>Mở email và click link</w:t>
      </w:r>
      <w:r w:rsidR="00C1079E" w:rsidRPr="00C1079E">
        <w:rPr>
          <w:sz w:val="24"/>
          <w:szCs w:val="24"/>
        </w:rPr>
        <w:t xml:space="preserve"> gửi kèm trong email</w:t>
      </w:r>
      <w:r w:rsidRPr="00C1079E">
        <w:rPr>
          <w:sz w:val="24"/>
          <w:szCs w:val="24"/>
        </w:rPr>
        <w:t xml:space="preserve"> để kích hoạt tài khoản</w:t>
      </w:r>
      <w:r w:rsidR="00C1079E" w:rsidRPr="00C1079E">
        <w:rPr>
          <w:sz w:val="24"/>
          <w:szCs w:val="24"/>
        </w:rPr>
        <w:t xml:space="preserve"> đăng ký</w:t>
      </w:r>
      <w:r w:rsidR="004D4A17">
        <w:rPr>
          <w:sz w:val="24"/>
          <w:szCs w:val="24"/>
        </w:rPr>
        <w:t xml:space="preserve"> như hình bên dưới</w:t>
      </w:r>
      <w:r w:rsidR="00C1079E" w:rsidRPr="00C1079E">
        <w:rPr>
          <w:sz w:val="24"/>
          <w:szCs w:val="24"/>
        </w:rPr>
        <w:t>.</w:t>
      </w:r>
    </w:p>
    <w:p w14:paraId="04BA75DD" w14:textId="77777777" w:rsidR="00227380" w:rsidRPr="00227380" w:rsidRDefault="001D7419" w:rsidP="00C1079E">
      <w:pPr>
        <w:ind w:left="360"/>
        <w:jc w:val="center"/>
        <w:rPr>
          <w:sz w:val="24"/>
          <w:szCs w:val="24"/>
        </w:rPr>
      </w:pPr>
      <w:r>
        <w:rPr>
          <w:noProof/>
          <w:sz w:val="24"/>
          <w:szCs w:val="24"/>
        </w:rPr>
        <w:drawing>
          <wp:inline distT="0" distB="0" distL="0" distR="0" wp14:anchorId="7C051CFB" wp14:editId="6B35C184">
            <wp:extent cx="6029616" cy="4994172"/>
            <wp:effectExtent l="19050" t="19050" r="952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0014" cy="5011067"/>
                    </a:xfrm>
                    <a:prstGeom prst="rect">
                      <a:avLst/>
                    </a:prstGeom>
                    <a:noFill/>
                    <a:ln>
                      <a:solidFill>
                        <a:schemeClr val="accent1"/>
                      </a:solidFill>
                    </a:ln>
                  </pic:spPr>
                </pic:pic>
              </a:graphicData>
            </a:graphic>
          </wp:inline>
        </w:drawing>
      </w:r>
    </w:p>
    <w:p w14:paraId="00486127" w14:textId="77777777" w:rsidR="00227380" w:rsidRPr="00AE37CE" w:rsidRDefault="00A55FE7" w:rsidP="00AE37CE">
      <w:pPr>
        <w:pStyle w:val="ListParagraph"/>
        <w:numPr>
          <w:ilvl w:val="0"/>
          <w:numId w:val="2"/>
        </w:numPr>
        <w:ind w:hanging="330"/>
        <w:jc w:val="both"/>
        <w:rPr>
          <w:sz w:val="24"/>
          <w:szCs w:val="24"/>
        </w:rPr>
      </w:pPr>
      <w:r>
        <w:rPr>
          <w:sz w:val="24"/>
          <w:szCs w:val="24"/>
        </w:rPr>
        <w:lastRenderedPageBreak/>
        <w:t>Chúng ta cần khái báo các thông tin như</w:t>
      </w:r>
      <w:r w:rsidR="00AE37CE" w:rsidRPr="00AE37CE">
        <w:rPr>
          <w:sz w:val="24"/>
          <w:szCs w:val="24"/>
        </w:rPr>
        <w:t xml:space="preserve">: </w:t>
      </w:r>
      <w:r w:rsidR="00AE37CE" w:rsidRPr="00AE37CE">
        <w:rPr>
          <w:b/>
          <w:sz w:val="24"/>
          <w:szCs w:val="24"/>
        </w:rPr>
        <w:t>Họ, tên, mật khẩu</w:t>
      </w:r>
      <w:r w:rsidR="00AE37CE" w:rsidRPr="00AE37CE">
        <w:rPr>
          <w:sz w:val="24"/>
          <w:szCs w:val="24"/>
        </w:rPr>
        <w:t xml:space="preserve"> truy cập (</w:t>
      </w:r>
      <w:r w:rsidR="00AE37CE">
        <w:rPr>
          <w:sz w:val="24"/>
          <w:szCs w:val="24"/>
        </w:rPr>
        <w:t xml:space="preserve"> </w:t>
      </w:r>
      <w:r w:rsidR="00AE37CE" w:rsidRPr="00AE37CE">
        <w:rPr>
          <w:i/>
          <w:sz w:val="24"/>
          <w:szCs w:val="24"/>
        </w:rPr>
        <w:t>mật khẩu ít nhất 8 ký tự bao gồm chữ thường, chữ hoa và số</w:t>
      </w:r>
      <w:r w:rsidR="00AE37CE">
        <w:rPr>
          <w:i/>
          <w:sz w:val="24"/>
          <w:szCs w:val="24"/>
        </w:rPr>
        <w:t xml:space="preserve"> </w:t>
      </w:r>
      <w:r w:rsidR="00AE37CE" w:rsidRPr="00AE37CE">
        <w:rPr>
          <w:sz w:val="24"/>
          <w:szCs w:val="24"/>
        </w:rPr>
        <w:t>)</w:t>
      </w:r>
      <w:r w:rsidR="00AE37CE">
        <w:rPr>
          <w:sz w:val="24"/>
          <w:szCs w:val="24"/>
        </w:rPr>
        <w:t xml:space="preserve"> </w:t>
      </w:r>
      <w:r w:rsidR="00AE37CE" w:rsidRPr="00AE37CE">
        <w:rPr>
          <w:sz w:val="24"/>
          <w:szCs w:val="24"/>
        </w:rPr>
        <w:sym w:font="Wingdings" w:char="F0E0"/>
      </w:r>
      <w:r w:rsidR="00AE37CE">
        <w:rPr>
          <w:sz w:val="24"/>
          <w:szCs w:val="24"/>
        </w:rPr>
        <w:t xml:space="preserve"> Click “</w:t>
      </w:r>
      <w:r w:rsidR="00AE37CE" w:rsidRPr="00AE37CE">
        <w:rPr>
          <w:b/>
          <w:sz w:val="24"/>
          <w:szCs w:val="24"/>
        </w:rPr>
        <w:t>Continue</w:t>
      </w:r>
      <w:r w:rsidR="00AE37CE">
        <w:rPr>
          <w:sz w:val="24"/>
          <w:szCs w:val="24"/>
        </w:rPr>
        <w:t>” để sang bước tiếp theo</w:t>
      </w:r>
    </w:p>
    <w:p w14:paraId="73C3BBAE" w14:textId="77777777" w:rsidR="00C1079E" w:rsidRDefault="00C1079E" w:rsidP="00B45F25">
      <w:pPr>
        <w:ind w:left="360"/>
        <w:jc w:val="center"/>
        <w:rPr>
          <w:sz w:val="38"/>
        </w:rPr>
      </w:pPr>
      <w:r>
        <w:rPr>
          <w:noProof/>
          <w:sz w:val="38"/>
        </w:rPr>
        <w:drawing>
          <wp:inline distT="0" distB="0" distL="0" distR="0" wp14:anchorId="084DDA5F" wp14:editId="2DBF13E7">
            <wp:extent cx="5772417" cy="3250676"/>
            <wp:effectExtent l="19050" t="19050" r="1905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87203" cy="3259002"/>
                    </a:xfrm>
                    <a:prstGeom prst="rect">
                      <a:avLst/>
                    </a:prstGeom>
                    <a:noFill/>
                    <a:ln>
                      <a:solidFill>
                        <a:schemeClr val="accent1"/>
                      </a:solidFill>
                    </a:ln>
                  </pic:spPr>
                </pic:pic>
              </a:graphicData>
            </a:graphic>
          </wp:inline>
        </w:drawing>
      </w:r>
    </w:p>
    <w:p w14:paraId="3703E9FD" w14:textId="77777777" w:rsidR="00C1079E" w:rsidRPr="00AE37CE" w:rsidRDefault="00AE37CE" w:rsidP="00AE37CE">
      <w:pPr>
        <w:pStyle w:val="ListParagraph"/>
        <w:numPr>
          <w:ilvl w:val="0"/>
          <w:numId w:val="2"/>
        </w:numPr>
        <w:ind w:hanging="330"/>
        <w:jc w:val="both"/>
        <w:rPr>
          <w:sz w:val="24"/>
          <w:szCs w:val="24"/>
        </w:rPr>
      </w:pPr>
      <w:r w:rsidRPr="00AE37CE">
        <w:rPr>
          <w:sz w:val="24"/>
          <w:szCs w:val="24"/>
        </w:rPr>
        <w:t xml:space="preserve">Bước tiếp theo chúng ta có thể mời thêm thành viên tham gia sử dụng Zoom bằng cách nhập email của họ để gửi </w:t>
      </w:r>
      <w:r>
        <w:rPr>
          <w:sz w:val="24"/>
          <w:szCs w:val="24"/>
        </w:rPr>
        <w:t>thư</w:t>
      </w:r>
      <w:r w:rsidRPr="00AE37CE">
        <w:rPr>
          <w:sz w:val="24"/>
          <w:szCs w:val="24"/>
        </w:rPr>
        <w:t xml:space="preserve"> mời</w:t>
      </w:r>
      <w:r>
        <w:rPr>
          <w:sz w:val="24"/>
          <w:szCs w:val="24"/>
        </w:rPr>
        <w:t xml:space="preserve"> sử dụng</w:t>
      </w:r>
      <w:r w:rsidR="00EC41F1">
        <w:rPr>
          <w:sz w:val="24"/>
          <w:szCs w:val="24"/>
        </w:rPr>
        <w:t>, tiếp tục chọn xác nhận “</w:t>
      </w:r>
      <w:r w:rsidR="00EC41F1" w:rsidRPr="00EC41F1">
        <w:rPr>
          <w:b/>
          <w:sz w:val="24"/>
          <w:szCs w:val="24"/>
        </w:rPr>
        <w:t>reCAPTCHA</w:t>
      </w:r>
      <w:r w:rsidR="00EC41F1">
        <w:rPr>
          <w:sz w:val="24"/>
          <w:szCs w:val="24"/>
        </w:rPr>
        <w:t>” và click “</w:t>
      </w:r>
      <w:r w:rsidR="00EC41F1" w:rsidRPr="00EC41F1">
        <w:rPr>
          <w:b/>
          <w:sz w:val="24"/>
          <w:szCs w:val="24"/>
        </w:rPr>
        <w:t>Invite</w:t>
      </w:r>
      <w:r w:rsidR="00EC41F1">
        <w:rPr>
          <w:sz w:val="24"/>
          <w:szCs w:val="24"/>
        </w:rPr>
        <w:t>”</w:t>
      </w:r>
    </w:p>
    <w:p w14:paraId="2C3466CD" w14:textId="77777777" w:rsidR="00C1079E" w:rsidRDefault="00C1079E" w:rsidP="00B45F25">
      <w:pPr>
        <w:ind w:left="360"/>
        <w:jc w:val="center"/>
        <w:rPr>
          <w:sz w:val="38"/>
        </w:rPr>
      </w:pPr>
      <w:r>
        <w:rPr>
          <w:noProof/>
          <w:sz w:val="38"/>
        </w:rPr>
        <w:drawing>
          <wp:inline distT="0" distB="0" distL="0" distR="0" wp14:anchorId="166B50E6" wp14:editId="2E0B4213">
            <wp:extent cx="5787958" cy="3914336"/>
            <wp:effectExtent l="19050" t="19050" r="2286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00674" cy="3922936"/>
                    </a:xfrm>
                    <a:prstGeom prst="rect">
                      <a:avLst/>
                    </a:prstGeom>
                    <a:noFill/>
                    <a:ln>
                      <a:solidFill>
                        <a:schemeClr val="accent1"/>
                      </a:solidFill>
                    </a:ln>
                  </pic:spPr>
                </pic:pic>
              </a:graphicData>
            </a:graphic>
          </wp:inline>
        </w:drawing>
      </w:r>
    </w:p>
    <w:p w14:paraId="7158A2C8" w14:textId="77777777" w:rsidR="00C1079E" w:rsidRPr="00EC41F1" w:rsidRDefault="00EC41F1" w:rsidP="00EC41F1">
      <w:pPr>
        <w:pStyle w:val="ListParagraph"/>
        <w:numPr>
          <w:ilvl w:val="0"/>
          <w:numId w:val="2"/>
        </w:numPr>
        <w:ind w:hanging="330"/>
        <w:jc w:val="both"/>
        <w:rPr>
          <w:sz w:val="24"/>
          <w:szCs w:val="24"/>
        </w:rPr>
      </w:pPr>
      <w:r w:rsidRPr="00EC41F1">
        <w:rPr>
          <w:sz w:val="24"/>
          <w:szCs w:val="24"/>
        </w:rPr>
        <w:lastRenderedPageBreak/>
        <w:t>Tiếp theo trang web sẽ chuyển sang “</w:t>
      </w:r>
      <w:r w:rsidRPr="00EC41F1">
        <w:rPr>
          <w:b/>
          <w:sz w:val="24"/>
          <w:szCs w:val="24"/>
        </w:rPr>
        <w:t>Test Meeting</w:t>
      </w:r>
      <w:r w:rsidRPr="00EC41F1">
        <w:rPr>
          <w:sz w:val="24"/>
          <w:szCs w:val="24"/>
        </w:rPr>
        <w:t xml:space="preserve">” </w:t>
      </w:r>
      <w:r>
        <w:rPr>
          <w:sz w:val="24"/>
          <w:szCs w:val="24"/>
        </w:rPr>
        <w:t>kèm</w:t>
      </w:r>
      <w:r w:rsidRPr="00EC41F1">
        <w:rPr>
          <w:sz w:val="24"/>
          <w:szCs w:val="24"/>
        </w:rPr>
        <w:t xml:space="preserve"> link tải về ứng dụng</w:t>
      </w:r>
      <w:r>
        <w:rPr>
          <w:sz w:val="24"/>
          <w:szCs w:val="24"/>
        </w:rPr>
        <w:t xml:space="preserve"> Zoom</w:t>
      </w:r>
      <w:r w:rsidRPr="00EC41F1">
        <w:rPr>
          <w:sz w:val="24"/>
          <w:szCs w:val="24"/>
        </w:rPr>
        <w:t xml:space="preserve"> </w:t>
      </w:r>
      <w:r>
        <w:rPr>
          <w:sz w:val="24"/>
          <w:szCs w:val="24"/>
        </w:rPr>
        <w:t>và</w:t>
      </w:r>
      <w:r w:rsidRPr="00EC41F1">
        <w:rPr>
          <w:sz w:val="24"/>
          <w:szCs w:val="24"/>
        </w:rPr>
        <w:t xml:space="preserve"> mã</w:t>
      </w:r>
      <w:r w:rsidR="00A55FE7">
        <w:rPr>
          <w:sz w:val="24"/>
          <w:szCs w:val="24"/>
        </w:rPr>
        <w:t xml:space="preserve"> ID</w:t>
      </w:r>
      <w:r w:rsidRPr="00EC41F1">
        <w:rPr>
          <w:sz w:val="24"/>
          <w:szCs w:val="24"/>
        </w:rPr>
        <w:t xml:space="preserve"> tham gia</w:t>
      </w:r>
      <w:r>
        <w:rPr>
          <w:sz w:val="24"/>
          <w:szCs w:val="24"/>
        </w:rPr>
        <w:t xml:space="preserve"> gia</w:t>
      </w:r>
      <w:r w:rsidR="00A55FE7">
        <w:rPr>
          <w:sz w:val="24"/>
          <w:szCs w:val="24"/>
        </w:rPr>
        <w:t>, ID này</w:t>
      </w:r>
      <w:r>
        <w:rPr>
          <w:sz w:val="24"/>
          <w:szCs w:val="24"/>
        </w:rPr>
        <w:t xml:space="preserve"> kèm ngay link</w:t>
      </w:r>
      <w:r w:rsidR="006E7FB6">
        <w:rPr>
          <w:sz w:val="24"/>
          <w:szCs w:val="24"/>
        </w:rPr>
        <w:t xml:space="preserve"> </w:t>
      </w:r>
      <w:r w:rsidR="006E7FB6" w:rsidRPr="006E7FB6">
        <w:rPr>
          <w:sz w:val="24"/>
          <w:szCs w:val="24"/>
        </w:rPr>
        <w:sym w:font="Wingdings" w:char="F0E0"/>
      </w:r>
      <w:r w:rsidR="006E7FB6">
        <w:rPr>
          <w:sz w:val="24"/>
          <w:szCs w:val="24"/>
        </w:rPr>
        <w:t xml:space="preserve"> xem hình bên dưới.</w:t>
      </w:r>
    </w:p>
    <w:p w14:paraId="7069CA77" w14:textId="77777777" w:rsidR="00C369B7" w:rsidRDefault="00C369B7" w:rsidP="00B45F25">
      <w:pPr>
        <w:ind w:left="360"/>
        <w:jc w:val="center"/>
        <w:rPr>
          <w:sz w:val="38"/>
        </w:rPr>
      </w:pPr>
      <w:r w:rsidRPr="00C369B7">
        <w:rPr>
          <w:noProof/>
          <w:sz w:val="38"/>
        </w:rPr>
        <w:drawing>
          <wp:inline distT="0" distB="0" distL="0" distR="0" wp14:anchorId="00F2A76D" wp14:editId="780DAFE0">
            <wp:extent cx="5243208" cy="3589037"/>
            <wp:effectExtent l="19050" t="19050" r="14605" b="11430"/>
            <wp:docPr id="11" name="Picture 11" descr="C:\Users\DoanHien\Desktop\bbbb\ZOOM\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oanHien\Desktop\bbbb\ZOOM\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2506" cy="3609092"/>
                    </a:xfrm>
                    <a:prstGeom prst="rect">
                      <a:avLst/>
                    </a:prstGeom>
                    <a:noFill/>
                    <a:ln>
                      <a:solidFill>
                        <a:schemeClr val="accent1"/>
                      </a:solidFill>
                    </a:ln>
                  </pic:spPr>
                </pic:pic>
              </a:graphicData>
            </a:graphic>
          </wp:inline>
        </w:drawing>
      </w:r>
    </w:p>
    <w:p w14:paraId="25892228" w14:textId="77777777" w:rsidR="00C369B7" w:rsidRDefault="00C369B7" w:rsidP="00B45F25">
      <w:pPr>
        <w:ind w:left="360"/>
        <w:jc w:val="center"/>
        <w:rPr>
          <w:sz w:val="38"/>
        </w:rPr>
      </w:pPr>
      <w:r w:rsidRPr="00C369B7">
        <w:rPr>
          <w:noProof/>
          <w:sz w:val="38"/>
        </w:rPr>
        <w:drawing>
          <wp:inline distT="0" distB="0" distL="0" distR="0" wp14:anchorId="402115D1" wp14:editId="504ED874">
            <wp:extent cx="5252407" cy="3453320"/>
            <wp:effectExtent l="19050" t="19050" r="24765" b="13970"/>
            <wp:docPr id="12" name="Picture 12" descr="C:\Users\DoanHien\Desktop\bbbb\ZOO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oanHien\Desktop\bbbb\ZOOM\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223" cy="3465034"/>
                    </a:xfrm>
                    <a:prstGeom prst="rect">
                      <a:avLst/>
                    </a:prstGeom>
                    <a:noFill/>
                    <a:ln>
                      <a:solidFill>
                        <a:schemeClr val="accent1"/>
                      </a:solidFill>
                    </a:ln>
                  </pic:spPr>
                </pic:pic>
              </a:graphicData>
            </a:graphic>
          </wp:inline>
        </w:drawing>
      </w:r>
    </w:p>
    <w:p w14:paraId="18F013CD" w14:textId="77777777" w:rsidR="00C369B7" w:rsidRPr="001C0557" w:rsidRDefault="00EC41F1" w:rsidP="00EC41F1">
      <w:pPr>
        <w:pStyle w:val="ListParagraph"/>
        <w:ind w:left="780"/>
        <w:jc w:val="center"/>
        <w:rPr>
          <w:i/>
          <w:color w:val="FF0000"/>
          <w:sz w:val="24"/>
          <w:szCs w:val="24"/>
        </w:rPr>
      </w:pPr>
      <w:r w:rsidRPr="001C0557">
        <w:rPr>
          <w:i/>
          <w:color w:val="FF0000"/>
          <w:sz w:val="24"/>
          <w:szCs w:val="24"/>
        </w:rPr>
        <w:t>“Save</w:t>
      </w:r>
      <w:r w:rsidR="006E7FB6" w:rsidRPr="001C0557">
        <w:rPr>
          <w:i/>
          <w:color w:val="FF0000"/>
          <w:sz w:val="24"/>
          <w:szCs w:val="24"/>
        </w:rPr>
        <w:t xml:space="preserve"> file</w:t>
      </w:r>
      <w:r w:rsidRPr="001C0557">
        <w:rPr>
          <w:i/>
          <w:color w:val="FF0000"/>
          <w:sz w:val="24"/>
          <w:szCs w:val="24"/>
        </w:rPr>
        <w:t>” t</w:t>
      </w:r>
      <w:r w:rsidR="00C369B7" w:rsidRPr="001C0557">
        <w:rPr>
          <w:i/>
          <w:color w:val="FF0000"/>
          <w:sz w:val="24"/>
          <w:szCs w:val="24"/>
        </w:rPr>
        <w:t>ải về và cài đặt lên máy</w:t>
      </w:r>
      <w:r w:rsidRPr="001C0557">
        <w:rPr>
          <w:i/>
          <w:color w:val="FF0000"/>
          <w:sz w:val="24"/>
          <w:szCs w:val="24"/>
        </w:rPr>
        <w:t xml:space="preserve"> (công cụ này dùng chung cho cả người làm Host và người tham gia meeting)</w:t>
      </w:r>
    </w:p>
    <w:p w14:paraId="4D346CF3" w14:textId="15B02DB4" w:rsidR="006E7FB6" w:rsidRDefault="006E7FB6" w:rsidP="006E7FB6">
      <w:pPr>
        <w:jc w:val="both"/>
        <w:rPr>
          <w:sz w:val="24"/>
          <w:szCs w:val="24"/>
        </w:rPr>
      </w:pPr>
      <w:r w:rsidRPr="006E7FB6">
        <w:rPr>
          <w:b/>
          <w:color w:val="FF0000"/>
          <w:sz w:val="24"/>
          <w:szCs w:val="24"/>
        </w:rPr>
        <w:lastRenderedPageBreak/>
        <w:t>Chú ý:</w:t>
      </w:r>
      <w:r w:rsidRPr="006E7FB6">
        <w:rPr>
          <w:color w:val="FF0000"/>
          <w:sz w:val="24"/>
          <w:szCs w:val="24"/>
        </w:rPr>
        <w:t xml:space="preserve"> </w:t>
      </w:r>
      <w:r w:rsidRPr="006E7FB6">
        <w:rPr>
          <w:sz w:val="24"/>
          <w:szCs w:val="24"/>
        </w:rPr>
        <w:t xml:space="preserve">đối với người </w:t>
      </w:r>
      <w:r>
        <w:rPr>
          <w:sz w:val="24"/>
          <w:szCs w:val="24"/>
        </w:rPr>
        <w:t>sử dụng</w:t>
      </w:r>
      <w:r w:rsidRPr="006E7FB6">
        <w:rPr>
          <w:sz w:val="24"/>
          <w:szCs w:val="24"/>
        </w:rPr>
        <w:t xml:space="preserve"> điện thoại thông minh </w:t>
      </w:r>
      <w:r>
        <w:rPr>
          <w:sz w:val="24"/>
          <w:szCs w:val="24"/>
        </w:rPr>
        <w:t>với</w:t>
      </w:r>
      <w:r w:rsidRPr="006E7FB6">
        <w:rPr>
          <w:sz w:val="24"/>
          <w:szCs w:val="24"/>
        </w:rPr>
        <w:t xml:space="preserve"> hệ điều hành IOS (iphone, ipad) và Androi</w:t>
      </w:r>
      <w:r w:rsidR="00586BE2">
        <w:rPr>
          <w:sz w:val="24"/>
          <w:szCs w:val="24"/>
        </w:rPr>
        <w:t>d</w:t>
      </w:r>
      <w:r w:rsidRPr="006E7FB6">
        <w:rPr>
          <w:sz w:val="24"/>
          <w:szCs w:val="24"/>
        </w:rPr>
        <w:t xml:space="preserve"> thì </w:t>
      </w:r>
      <w:r w:rsidR="00A55FE7">
        <w:rPr>
          <w:sz w:val="24"/>
          <w:szCs w:val="24"/>
        </w:rPr>
        <w:t>cần phải vào</w:t>
      </w:r>
      <w:r w:rsidRPr="006E7FB6">
        <w:rPr>
          <w:sz w:val="24"/>
          <w:szCs w:val="24"/>
        </w:rPr>
        <w:t xml:space="preserve"> kho ứng dụng của “</w:t>
      </w:r>
      <w:r w:rsidRPr="006E7FB6">
        <w:rPr>
          <w:b/>
          <w:sz w:val="24"/>
          <w:szCs w:val="24"/>
        </w:rPr>
        <w:t>Appstore</w:t>
      </w:r>
      <w:r w:rsidRPr="006E7FB6">
        <w:rPr>
          <w:sz w:val="24"/>
          <w:szCs w:val="24"/>
        </w:rPr>
        <w:t>” hoặc “</w:t>
      </w:r>
      <w:r w:rsidRPr="006E7FB6">
        <w:rPr>
          <w:b/>
          <w:sz w:val="24"/>
          <w:szCs w:val="24"/>
        </w:rPr>
        <w:t>CH Play</w:t>
      </w:r>
      <w:r w:rsidRPr="006E7FB6">
        <w:rPr>
          <w:sz w:val="24"/>
          <w:szCs w:val="24"/>
        </w:rPr>
        <w:t>” nh</w:t>
      </w:r>
      <w:r w:rsidR="00A55FE7">
        <w:rPr>
          <w:sz w:val="24"/>
          <w:szCs w:val="24"/>
        </w:rPr>
        <w:t>ậ</w:t>
      </w:r>
      <w:r w:rsidRPr="006E7FB6">
        <w:rPr>
          <w:sz w:val="24"/>
          <w:szCs w:val="24"/>
        </w:rPr>
        <w:t>p “</w:t>
      </w:r>
      <w:r w:rsidRPr="006E7FB6">
        <w:rPr>
          <w:b/>
          <w:sz w:val="24"/>
          <w:szCs w:val="24"/>
        </w:rPr>
        <w:t>Zoom cloud Meetings</w:t>
      </w:r>
      <w:r w:rsidRPr="006E7FB6">
        <w:rPr>
          <w:sz w:val="24"/>
          <w:szCs w:val="24"/>
        </w:rPr>
        <w:t>” để</w:t>
      </w:r>
      <w:r>
        <w:rPr>
          <w:sz w:val="24"/>
          <w:szCs w:val="24"/>
        </w:rPr>
        <w:t xml:space="preserve"> tìm và</w:t>
      </w:r>
      <w:r w:rsidRPr="006E7FB6">
        <w:rPr>
          <w:sz w:val="24"/>
          <w:szCs w:val="24"/>
        </w:rPr>
        <w:t xml:space="preserve"> tải về cài trên</w:t>
      </w:r>
      <w:r>
        <w:rPr>
          <w:sz w:val="24"/>
          <w:szCs w:val="24"/>
        </w:rPr>
        <w:t xml:space="preserve"> thiết bị.</w:t>
      </w:r>
    </w:p>
    <w:p w14:paraId="30E59CBA" w14:textId="7BB3A44D" w:rsidR="00741DD4" w:rsidRPr="005D2612" w:rsidRDefault="006E7FB6" w:rsidP="005D2612">
      <w:pPr>
        <w:pStyle w:val="Heading2"/>
        <w:numPr>
          <w:ilvl w:val="0"/>
          <w:numId w:val="9"/>
        </w:numPr>
      </w:pPr>
      <w:r w:rsidRPr="00127879">
        <w:t>Đăng nhập và sử dụng:</w:t>
      </w:r>
    </w:p>
    <w:p w14:paraId="337137E8" w14:textId="3565B0A7" w:rsidR="005D2612" w:rsidRDefault="003F7228" w:rsidP="00B72AF1">
      <w:pPr>
        <w:pStyle w:val="Heading3"/>
        <w:numPr>
          <w:ilvl w:val="0"/>
          <w:numId w:val="10"/>
        </w:numPr>
      </w:pPr>
      <w:r w:rsidRPr="003F7228">
        <w:t>Đăng nhập và sử dụng cho trường hợp người dùng là giảng viên (hay gọi là host):</w:t>
      </w:r>
    </w:p>
    <w:p w14:paraId="1936C8A4" w14:textId="77777777" w:rsidR="00B72AF1" w:rsidRPr="00B72AF1" w:rsidRDefault="00B72AF1" w:rsidP="00B72AF1"/>
    <w:p w14:paraId="514FB920" w14:textId="7311B6D7" w:rsidR="006E7FB6" w:rsidRPr="006E7FB6" w:rsidRDefault="006E7FB6" w:rsidP="005D2612">
      <w:pPr>
        <w:ind w:left="360"/>
        <w:jc w:val="both"/>
        <w:rPr>
          <w:sz w:val="24"/>
          <w:szCs w:val="24"/>
        </w:rPr>
      </w:pPr>
      <w:r>
        <w:rPr>
          <w:sz w:val="24"/>
          <w:szCs w:val="24"/>
        </w:rPr>
        <w:t>Người tổ chứ</w:t>
      </w:r>
      <w:r w:rsidR="00453E1D">
        <w:rPr>
          <w:sz w:val="24"/>
          <w:szCs w:val="24"/>
        </w:rPr>
        <w:t>c</w:t>
      </w:r>
      <w:r>
        <w:rPr>
          <w:sz w:val="24"/>
          <w:szCs w:val="24"/>
        </w:rPr>
        <w:t xml:space="preserve"> </w:t>
      </w:r>
      <w:r w:rsidR="00915640">
        <w:rPr>
          <w:sz w:val="24"/>
          <w:szCs w:val="24"/>
        </w:rPr>
        <w:t>lớp học</w:t>
      </w:r>
      <w:r>
        <w:rPr>
          <w:sz w:val="24"/>
          <w:szCs w:val="24"/>
        </w:rPr>
        <w:t xml:space="preserve"> cần phải chọn “</w:t>
      </w:r>
      <w:r w:rsidRPr="00453E1D">
        <w:rPr>
          <w:b/>
          <w:sz w:val="24"/>
          <w:szCs w:val="24"/>
        </w:rPr>
        <w:t>Sign in</w:t>
      </w:r>
      <w:r>
        <w:rPr>
          <w:sz w:val="24"/>
          <w:szCs w:val="24"/>
        </w:rPr>
        <w:t>” như hình bên dưới để đăng nhập</w:t>
      </w:r>
      <w:r w:rsidR="00210F2A">
        <w:rPr>
          <w:sz w:val="24"/>
          <w:szCs w:val="24"/>
        </w:rPr>
        <w:t xml:space="preserve"> (</w:t>
      </w:r>
      <w:r w:rsidR="00210F2A" w:rsidRPr="00210F2A">
        <w:rPr>
          <w:i/>
          <w:sz w:val="24"/>
          <w:szCs w:val="24"/>
        </w:rPr>
        <w:t>Đối với trường hợp người tham gia thì chọn “</w:t>
      </w:r>
      <w:r w:rsidR="00210F2A" w:rsidRPr="00210F2A">
        <w:rPr>
          <w:b/>
          <w:i/>
          <w:sz w:val="24"/>
          <w:szCs w:val="24"/>
        </w:rPr>
        <w:t>Join a Meeting</w:t>
      </w:r>
      <w:r w:rsidR="00C23A68">
        <w:rPr>
          <w:i/>
          <w:sz w:val="24"/>
          <w:szCs w:val="24"/>
        </w:rPr>
        <w:t>”</w:t>
      </w:r>
      <w:r w:rsidR="00210F2A">
        <w:rPr>
          <w:sz w:val="24"/>
          <w:szCs w:val="24"/>
        </w:rPr>
        <w:t>)</w:t>
      </w:r>
    </w:p>
    <w:p w14:paraId="7A7DE4A7" w14:textId="77777777" w:rsidR="00C369B7" w:rsidRDefault="00C369B7" w:rsidP="00B45F25">
      <w:pPr>
        <w:ind w:left="360"/>
        <w:jc w:val="center"/>
        <w:rPr>
          <w:sz w:val="38"/>
        </w:rPr>
      </w:pPr>
      <w:r>
        <w:rPr>
          <w:noProof/>
          <w:sz w:val="38"/>
        </w:rPr>
        <w:drawing>
          <wp:inline distT="0" distB="0" distL="0" distR="0" wp14:anchorId="7BD2B8B2" wp14:editId="5E048DB5">
            <wp:extent cx="4630366" cy="281883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1944" cy="2850229"/>
                    </a:xfrm>
                    <a:prstGeom prst="rect">
                      <a:avLst/>
                    </a:prstGeom>
                    <a:noFill/>
                    <a:ln>
                      <a:noFill/>
                    </a:ln>
                  </pic:spPr>
                </pic:pic>
              </a:graphicData>
            </a:graphic>
          </wp:inline>
        </w:drawing>
      </w:r>
    </w:p>
    <w:p w14:paraId="4AB9C750" w14:textId="77777777" w:rsidR="00277755" w:rsidRDefault="00453E1D" w:rsidP="00D82B57">
      <w:pPr>
        <w:ind w:firstLine="360"/>
        <w:rPr>
          <w:sz w:val="24"/>
          <w:szCs w:val="24"/>
        </w:rPr>
      </w:pPr>
      <w:r w:rsidRPr="00453E1D">
        <w:rPr>
          <w:sz w:val="24"/>
          <w:szCs w:val="24"/>
        </w:rPr>
        <w:t>Nhập tài khoản đã đăng ký trên Zoom</w:t>
      </w:r>
      <w:r>
        <w:rPr>
          <w:sz w:val="24"/>
          <w:szCs w:val="24"/>
        </w:rPr>
        <w:t xml:space="preserve"> bao gồm email</w:t>
      </w:r>
      <w:r w:rsidR="00B4794B">
        <w:rPr>
          <w:sz w:val="24"/>
          <w:szCs w:val="24"/>
        </w:rPr>
        <w:t>,</w:t>
      </w:r>
      <w:r>
        <w:rPr>
          <w:sz w:val="24"/>
          <w:szCs w:val="24"/>
        </w:rPr>
        <w:t xml:space="preserve"> mật khẩu và click chọn “</w:t>
      </w:r>
      <w:r w:rsidRPr="00210F2A">
        <w:rPr>
          <w:b/>
          <w:sz w:val="24"/>
          <w:szCs w:val="24"/>
        </w:rPr>
        <w:t>Sign In</w:t>
      </w:r>
      <w:r>
        <w:rPr>
          <w:sz w:val="24"/>
          <w:szCs w:val="24"/>
        </w:rPr>
        <w:t>”</w:t>
      </w:r>
    </w:p>
    <w:p w14:paraId="54203096" w14:textId="77777777" w:rsidR="002433AB" w:rsidRDefault="00F65B88" w:rsidP="00277755">
      <w:pPr>
        <w:jc w:val="center"/>
        <w:rPr>
          <w:sz w:val="38"/>
        </w:rPr>
      </w:pPr>
      <w:r>
        <w:rPr>
          <w:noProof/>
          <w:sz w:val="38"/>
        </w:rPr>
        <w:drawing>
          <wp:inline distT="0" distB="0" distL="0" distR="0" wp14:anchorId="6FBD3B22" wp14:editId="49927426">
            <wp:extent cx="4756825" cy="3321398"/>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7443" cy="3370706"/>
                    </a:xfrm>
                    <a:prstGeom prst="rect">
                      <a:avLst/>
                    </a:prstGeom>
                    <a:noFill/>
                    <a:ln>
                      <a:noFill/>
                    </a:ln>
                  </pic:spPr>
                </pic:pic>
              </a:graphicData>
            </a:graphic>
          </wp:inline>
        </w:drawing>
      </w:r>
    </w:p>
    <w:p w14:paraId="71F4D33D" w14:textId="77777777" w:rsidR="002433AB" w:rsidRPr="002433AB" w:rsidRDefault="002433AB" w:rsidP="00D82B57">
      <w:pPr>
        <w:ind w:firstLine="360"/>
        <w:jc w:val="both"/>
      </w:pPr>
      <w:r>
        <w:lastRenderedPageBreak/>
        <w:t>Đăng nhập thành công sẽ xuất hiện hộp thoạ</w:t>
      </w:r>
      <w:r w:rsidR="00B4794B">
        <w:t>i như hình sau</w:t>
      </w:r>
      <w:r w:rsidR="00277755">
        <w:t>.</w:t>
      </w:r>
    </w:p>
    <w:p w14:paraId="5858C8D0" w14:textId="77777777" w:rsidR="00223215" w:rsidRDefault="002433AB" w:rsidP="00B45F25">
      <w:pPr>
        <w:ind w:left="360"/>
        <w:jc w:val="center"/>
        <w:rPr>
          <w:sz w:val="38"/>
        </w:rPr>
      </w:pPr>
      <w:r>
        <w:rPr>
          <w:noProof/>
          <w:sz w:val="38"/>
        </w:rPr>
        <w:drawing>
          <wp:inline distT="0" distB="0" distL="0" distR="0" wp14:anchorId="127EA5C2" wp14:editId="1FA9AFB0">
            <wp:extent cx="3453319" cy="1991442"/>
            <wp:effectExtent l="19050" t="19050" r="13970" b="279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26422" cy="2033599"/>
                    </a:xfrm>
                    <a:prstGeom prst="rect">
                      <a:avLst/>
                    </a:prstGeom>
                    <a:noFill/>
                    <a:ln>
                      <a:solidFill>
                        <a:schemeClr val="accent1"/>
                      </a:solidFill>
                    </a:ln>
                  </pic:spPr>
                </pic:pic>
              </a:graphicData>
            </a:graphic>
          </wp:inline>
        </w:drawing>
      </w:r>
    </w:p>
    <w:p w14:paraId="611CC4ED" w14:textId="77777777" w:rsidR="002433AB" w:rsidRPr="00B4794B" w:rsidRDefault="002433AB" w:rsidP="00D82B57">
      <w:pPr>
        <w:ind w:firstLine="360"/>
        <w:jc w:val="both"/>
        <w:rPr>
          <w:i/>
          <w:color w:val="FF0000"/>
        </w:rPr>
      </w:pPr>
      <w:r w:rsidRPr="002433AB">
        <w:t xml:space="preserve">Lập kế hoạch cho cho </w:t>
      </w:r>
      <w:r w:rsidR="00915640">
        <w:t>lớp học</w:t>
      </w:r>
      <w:r w:rsidR="00B4794B">
        <w:t xml:space="preserve"> mới</w:t>
      </w:r>
      <w:r w:rsidR="00277755">
        <w:t>,</w:t>
      </w:r>
      <w:r>
        <w:t xml:space="preserve"> bằng cách click vào “</w:t>
      </w:r>
      <w:r w:rsidRPr="00B4794B">
        <w:rPr>
          <w:b/>
        </w:rPr>
        <w:t>Schedule</w:t>
      </w:r>
      <w:r>
        <w:t>” và nhập thông tin theo hình bên dưới</w:t>
      </w:r>
      <w:r w:rsidR="00277755">
        <w:t xml:space="preserve"> </w:t>
      </w:r>
    </w:p>
    <w:p w14:paraId="27BBB17C" w14:textId="77777777" w:rsidR="00223215" w:rsidRDefault="002433AB" w:rsidP="00B45F25">
      <w:pPr>
        <w:ind w:left="360"/>
        <w:jc w:val="center"/>
        <w:rPr>
          <w:sz w:val="38"/>
        </w:rPr>
      </w:pPr>
      <w:r>
        <w:rPr>
          <w:noProof/>
          <w:sz w:val="38"/>
        </w:rPr>
        <w:drawing>
          <wp:inline distT="0" distB="0" distL="0" distR="0" wp14:anchorId="4BC5ACDB" wp14:editId="7985370E">
            <wp:extent cx="4522632" cy="5754017"/>
            <wp:effectExtent l="19050" t="19050" r="11430"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42408" cy="5779177"/>
                    </a:xfrm>
                    <a:prstGeom prst="rect">
                      <a:avLst/>
                    </a:prstGeom>
                    <a:noFill/>
                    <a:ln>
                      <a:solidFill>
                        <a:schemeClr val="accent1"/>
                      </a:solidFill>
                    </a:ln>
                  </pic:spPr>
                </pic:pic>
              </a:graphicData>
            </a:graphic>
          </wp:inline>
        </w:drawing>
      </w:r>
    </w:p>
    <w:p w14:paraId="66949F69" w14:textId="77777777" w:rsidR="00277755" w:rsidRDefault="00A36BDB" w:rsidP="00277755">
      <w:pPr>
        <w:jc w:val="both"/>
      </w:pPr>
      <w:r w:rsidRPr="00277755">
        <w:rPr>
          <w:b/>
          <w:color w:val="FF0000"/>
        </w:rPr>
        <w:lastRenderedPageBreak/>
        <w:t xml:space="preserve">Chú </w:t>
      </w:r>
      <w:r w:rsidR="00264424">
        <w:rPr>
          <w:b/>
          <w:color w:val="FF0000"/>
        </w:rPr>
        <w:t>ý</w:t>
      </w:r>
      <w:r>
        <w:rPr>
          <w:b/>
          <w:color w:val="FF0000"/>
        </w:rPr>
        <w:t xml:space="preserve">: </w:t>
      </w:r>
      <w:r w:rsidR="00264424" w:rsidRPr="00264424">
        <w:rPr>
          <w:color w:val="000000" w:themeColor="text1"/>
        </w:rPr>
        <w:t xml:space="preserve">Hai </w:t>
      </w:r>
      <w:r w:rsidR="00264424">
        <w:rPr>
          <w:color w:val="000000" w:themeColor="text1"/>
        </w:rPr>
        <w:t>check box</w:t>
      </w:r>
      <w:r w:rsidRPr="00277755">
        <w:rPr>
          <w:i/>
          <w:color w:val="FF0000"/>
        </w:rPr>
        <w:t xml:space="preserve"> </w:t>
      </w:r>
      <w:r w:rsidR="00264424" w:rsidRPr="00264424">
        <w:rPr>
          <w:i/>
          <w:color w:val="000000" w:themeColor="text1"/>
        </w:rPr>
        <w:t>“</w:t>
      </w:r>
      <w:r w:rsidRPr="00264424">
        <w:rPr>
          <w:b/>
          <w:sz w:val="26"/>
        </w:rPr>
        <w:t>Meeting ID</w:t>
      </w:r>
      <w:r w:rsidR="00264424">
        <w:rPr>
          <w:b/>
        </w:rPr>
        <w:t>”</w:t>
      </w:r>
      <w:r w:rsidRPr="00A36BDB">
        <w:t xml:space="preserve"> và </w:t>
      </w:r>
      <w:r w:rsidR="00264424">
        <w:t>“</w:t>
      </w:r>
      <w:r w:rsidRPr="00264424">
        <w:rPr>
          <w:b/>
          <w:sz w:val="26"/>
        </w:rPr>
        <w:t>Password</w:t>
      </w:r>
      <w:r w:rsidR="00264424">
        <w:rPr>
          <w:b/>
        </w:rPr>
        <w:t>”</w:t>
      </w:r>
      <w:r w:rsidRPr="00A36BDB">
        <w:t xml:space="preserve"> để chia s</w:t>
      </w:r>
      <w:r w:rsidR="00264424">
        <w:t>ẻ</w:t>
      </w:r>
      <w:r w:rsidRPr="00A36BDB">
        <w:t xml:space="preserve"> cho người tham gia</w:t>
      </w:r>
      <w:r w:rsidR="00915640">
        <w:t xml:space="preserve"> (sinh viên)</w:t>
      </w:r>
      <w:r w:rsidRPr="00A36BDB">
        <w:t>,</w:t>
      </w:r>
      <w:r w:rsidRPr="00277755">
        <w:rPr>
          <w:i/>
          <w:color w:val="FF0000"/>
        </w:rPr>
        <w:t xml:space="preserve"> </w:t>
      </w:r>
      <w:r>
        <w:t>c</w:t>
      </w:r>
      <w:r w:rsidR="00277755">
        <w:t>húng ta c</w:t>
      </w:r>
      <w:r w:rsidR="00277755" w:rsidRPr="00277755">
        <w:t xml:space="preserve">ó thể chia sẻ lịch </w:t>
      </w:r>
      <w:r w:rsidR="00915640">
        <w:t>giảng dạy</w:t>
      </w:r>
      <w:r w:rsidR="00277755" w:rsidRPr="00277755">
        <w:t xml:space="preserve"> này trên</w:t>
      </w:r>
      <w:r>
        <w:t xml:space="preserve"> </w:t>
      </w:r>
      <w:r w:rsidR="00277755" w:rsidRPr="00277755">
        <w:rPr>
          <w:b/>
        </w:rPr>
        <w:t>Outlook</w:t>
      </w:r>
      <w:r w:rsidR="00277755" w:rsidRPr="00277755">
        <w:t xml:space="preserve"> hoặc </w:t>
      </w:r>
      <w:r w:rsidR="00277755" w:rsidRPr="00277755">
        <w:rPr>
          <w:b/>
        </w:rPr>
        <w:t>Google Calendar</w:t>
      </w:r>
      <w:r w:rsidR="00277755">
        <w:rPr>
          <w:b/>
        </w:rPr>
        <w:t xml:space="preserve"> </w:t>
      </w:r>
      <w:r w:rsidR="00277755" w:rsidRPr="00277755">
        <w:t xml:space="preserve">từ đó có thể </w:t>
      </w:r>
      <w:r w:rsidR="00277755">
        <w:t>chia sẻ lị</w:t>
      </w:r>
      <w:r w:rsidR="00915640">
        <w:t xml:space="preserve">ch và thông báo </w:t>
      </w:r>
      <w:r w:rsidR="00277755">
        <w:t>cho ngườ</w:t>
      </w:r>
      <w:r w:rsidR="00915640">
        <w:t>i tham gia</w:t>
      </w:r>
      <w:r w:rsidR="00277755">
        <w:t xml:space="preserve"> thời gian bắt đầu tham gia</w:t>
      </w:r>
      <w:r w:rsidR="00915640">
        <w:t xml:space="preserve"> khóa học.</w:t>
      </w:r>
    </w:p>
    <w:p w14:paraId="6EB47647" w14:textId="77777777" w:rsidR="00277755" w:rsidRPr="00277755" w:rsidRDefault="00A36BDB" w:rsidP="00D82B57">
      <w:pPr>
        <w:ind w:firstLine="360"/>
        <w:jc w:val="both"/>
      </w:pPr>
      <w:r>
        <w:t xml:space="preserve">Khi đến thời gian </w:t>
      </w:r>
      <w:r w:rsidR="00915640">
        <w:t>bắt đầu khóa học</w:t>
      </w:r>
      <w:r>
        <w:t xml:space="preserve">, thông tin của cuộc meeting sẽ hiển thị như hình bên dưới, người quản lý </w:t>
      </w:r>
      <w:r w:rsidR="00915640">
        <w:t>chỉ</w:t>
      </w:r>
      <w:r>
        <w:t xml:space="preserve"> cần click “</w:t>
      </w:r>
      <w:r w:rsidRPr="00B45035">
        <w:rPr>
          <w:b/>
        </w:rPr>
        <w:t>start</w:t>
      </w:r>
      <w:r>
        <w:t>” để bắt đầu cuộc meeting.</w:t>
      </w:r>
    </w:p>
    <w:p w14:paraId="1C2A7AA8" w14:textId="77777777" w:rsidR="002433AB" w:rsidRDefault="002433AB" w:rsidP="00B45F25">
      <w:pPr>
        <w:ind w:left="360"/>
        <w:jc w:val="center"/>
        <w:rPr>
          <w:sz w:val="38"/>
        </w:rPr>
      </w:pPr>
      <w:r>
        <w:rPr>
          <w:noProof/>
          <w:sz w:val="38"/>
        </w:rPr>
        <w:drawing>
          <wp:inline distT="0" distB="0" distL="0" distR="0" wp14:anchorId="069E0AB4" wp14:editId="780D3D2E">
            <wp:extent cx="5882517" cy="3876675"/>
            <wp:effectExtent l="19050" t="19050" r="2349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1509" cy="3902372"/>
                    </a:xfrm>
                    <a:prstGeom prst="rect">
                      <a:avLst/>
                    </a:prstGeom>
                    <a:noFill/>
                    <a:ln>
                      <a:solidFill>
                        <a:schemeClr val="accent1"/>
                      </a:solidFill>
                    </a:ln>
                  </pic:spPr>
                </pic:pic>
              </a:graphicData>
            </a:graphic>
          </wp:inline>
        </w:drawing>
      </w:r>
    </w:p>
    <w:p w14:paraId="24B0320F" w14:textId="77777777" w:rsidR="005E0440" w:rsidRPr="00A36BDB" w:rsidRDefault="00A36BDB" w:rsidP="00D82B57">
      <w:pPr>
        <w:ind w:firstLine="360"/>
        <w:jc w:val="both"/>
      </w:pPr>
      <w:r w:rsidRPr="00A36BDB">
        <w:t>Người quản lý cần click “</w:t>
      </w:r>
      <w:r w:rsidRPr="00741DD4">
        <w:rPr>
          <w:b/>
        </w:rPr>
        <w:t>Admit</w:t>
      </w:r>
      <w:r w:rsidRPr="00A36BDB">
        <w:t>”</w:t>
      </w:r>
      <w:r>
        <w:t xml:space="preserve"> hoặc “</w:t>
      </w:r>
      <w:r w:rsidRPr="00741DD4">
        <w:rPr>
          <w:b/>
        </w:rPr>
        <w:t>Remove</w:t>
      </w:r>
      <w:r>
        <w:t>”</w:t>
      </w:r>
      <w:r w:rsidRPr="00A36BDB">
        <w:t xml:space="preserve"> </w:t>
      </w:r>
      <w:r>
        <w:t xml:space="preserve">để cho hoặc không cho phép </w:t>
      </w:r>
      <w:r w:rsidR="00314191">
        <w:t>học</w:t>
      </w:r>
      <w:r w:rsidRPr="00A36BDB">
        <w:t xml:space="preserve"> gia</w:t>
      </w:r>
    </w:p>
    <w:p w14:paraId="167D37AD" w14:textId="77777777" w:rsidR="005E0440" w:rsidRDefault="009352FC" w:rsidP="00207668">
      <w:pPr>
        <w:ind w:left="360"/>
        <w:jc w:val="center"/>
        <w:rPr>
          <w:sz w:val="38"/>
        </w:rPr>
      </w:pPr>
      <w:r>
        <w:rPr>
          <w:noProof/>
          <w:sz w:val="38"/>
        </w:rPr>
        <w:drawing>
          <wp:inline distT="0" distB="0" distL="0" distR="0" wp14:anchorId="2EF10AD8" wp14:editId="7039C121">
            <wp:extent cx="6041568" cy="3057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2837" cy="3073350"/>
                    </a:xfrm>
                    <a:prstGeom prst="rect">
                      <a:avLst/>
                    </a:prstGeom>
                    <a:noFill/>
                    <a:ln>
                      <a:noFill/>
                    </a:ln>
                  </pic:spPr>
                </pic:pic>
              </a:graphicData>
            </a:graphic>
          </wp:inline>
        </w:drawing>
      </w:r>
    </w:p>
    <w:p w14:paraId="5CCDB399" w14:textId="77777777" w:rsidR="00207668" w:rsidRDefault="00741DD4" w:rsidP="00D82B57">
      <w:pPr>
        <w:ind w:firstLine="360"/>
        <w:jc w:val="both"/>
      </w:pPr>
      <w:r w:rsidRPr="00741DD4">
        <w:lastRenderedPageBreak/>
        <w:t xml:space="preserve">Trong hình trên hiển thị </w:t>
      </w:r>
      <w:r w:rsidR="0021799F">
        <w:t xml:space="preserve">các chức năng </w:t>
      </w:r>
      <w:r w:rsidRPr="00741DD4">
        <w:t>Zoom</w:t>
      </w:r>
      <w:r w:rsidR="00207668">
        <w:t>:</w:t>
      </w:r>
    </w:p>
    <w:p w14:paraId="5A6FE6EC" w14:textId="77777777" w:rsidR="00207668" w:rsidRDefault="00207668" w:rsidP="00207668">
      <w:pPr>
        <w:pStyle w:val="ListParagraph"/>
        <w:numPr>
          <w:ilvl w:val="0"/>
          <w:numId w:val="2"/>
        </w:numPr>
        <w:jc w:val="both"/>
      </w:pPr>
      <w:r w:rsidRPr="00352643">
        <w:rPr>
          <w:b/>
        </w:rPr>
        <w:t>Join Audio</w:t>
      </w:r>
      <w:r>
        <w:t>: Cho phép sử dụng microphone</w:t>
      </w:r>
    </w:p>
    <w:p w14:paraId="11FACC9F" w14:textId="77777777" w:rsidR="005E0440" w:rsidRDefault="00207668" w:rsidP="00207668">
      <w:pPr>
        <w:pStyle w:val="ListParagraph"/>
        <w:numPr>
          <w:ilvl w:val="0"/>
          <w:numId w:val="2"/>
        </w:numPr>
        <w:jc w:val="both"/>
      </w:pPr>
      <w:r w:rsidRPr="00352643">
        <w:rPr>
          <w:b/>
        </w:rPr>
        <w:t>Start video</w:t>
      </w:r>
      <w:r>
        <w:t>: Cho phép dùng camera hoặc webcam.</w:t>
      </w:r>
    </w:p>
    <w:p w14:paraId="5D889DEB" w14:textId="77777777" w:rsidR="00207668" w:rsidRDefault="00207668" w:rsidP="00207668">
      <w:pPr>
        <w:pStyle w:val="ListParagraph"/>
        <w:numPr>
          <w:ilvl w:val="0"/>
          <w:numId w:val="2"/>
        </w:numPr>
        <w:jc w:val="both"/>
      </w:pPr>
      <w:r w:rsidRPr="00352643">
        <w:rPr>
          <w:b/>
        </w:rPr>
        <w:t>Invite</w:t>
      </w:r>
      <w:r>
        <w:t>: Cho phép mời thêm thành viên</w:t>
      </w:r>
    </w:p>
    <w:p w14:paraId="5D1F1603" w14:textId="77777777" w:rsidR="00207668" w:rsidRDefault="00207668" w:rsidP="00207668">
      <w:pPr>
        <w:pStyle w:val="ListParagraph"/>
        <w:numPr>
          <w:ilvl w:val="0"/>
          <w:numId w:val="2"/>
        </w:numPr>
        <w:jc w:val="both"/>
      </w:pPr>
      <w:r w:rsidRPr="00352643">
        <w:rPr>
          <w:b/>
        </w:rPr>
        <w:t>Manage Paticipants</w:t>
      </w:r>
      <w:r>
        <w:t>: Quản lý người tham gia</w:t>
      </w:r>
    </w:p>
    <w:p w14:paraId="0C9C6289" w14:textId="77777777" w:rsidR="00DD4484" w:rsidRDefault="00207668" w:rsidP="00207668">
      <w:pPr>
        <w:pStyle w:val="ListParagraph"/>
        <w:numPr>
          <w:ilvl w:val="0"/>
          <w:numId w:val="2"/>
        </w:numPr>
        <w:jc w:val="both"/>
      </w:pPr>
      <w:r w:rsidRPr="00352643">
        <w:rPr>
          <w:b/>
        </w:rPr>
        <w:t>S</w:t>
      </w:r>
      <w:r w:rsidR="00DD4484" w:rsidRPr="00352643">
        <w:rPr>
          <w:b/>
        </w:rPr>
        <w:t>hare s</w:t>
      </w:r>
      <w:r w:rsidRPr="00352643">
        <w:rPr>
          <w:b/>
        </w:rPr>
        <w:t>creen</w:t>
      </w:r>
      <w:r w:rsidR="00DD4484">
        <w:t>: cho phép chi sẻ màn hình</w:t>
      </w:r>
    </w:p>
    <w:p w14:paraId="667CD565" w14:textId="77777777" w:rsidR="00DD4484" w:rsidRDefault="00DD4484" w:rsidP="00207668">
      <w:pPr>
        <w:pStyle w:val="ListParagraph"/>
        <w:numPr>
          <w:ilvl w:val="0"/>
          <w:numId w:val="2"/>
        </w:numPr>
        <w:jc w:val="both"/>
      </w:pPr>
      <w:r w:rsidRPr="00352643">
        <w:rPr>
          <w:b/>
        </w:rPr>
        <w:t>Chat</w:t>
      </w:r>
      <w:r>
        <w:t>: cho phép nhóm chat</w:t>
      </w:r>
    </w:p>
    <w:p w14:paraId="5E13634C" w14:textId="77777777" w:rsidR="00DD4484" w:rsidRDefault="00DD4484" w:rsidP="00207668">
      <w:pPr>
        <w:pStyle w:val="ListParagraph"/>
        <w:numPr>
          <w:ilvl w:val="0"/>
          <w:numId w:val="2"/>
        </w:numPr>
        <w:jc w:val="both"/>
      </w:pPr>
      <w:r w:rsidRPr="00352643">
        <w:rPr>
          <w:b/>
        </w:rPr>
        <w:t>Record</w:t>
      </w:r>
      <w:r>
        <w:t>: Cho phép ghi hình cuộc meeting.</w:t>
      </w:r>
    </w:p>
    <w:p w14:paraId="28D5521F" w14:textId="77777777" w:rsidR="009C3CCC" w:rsidRDefault="00207668" w:rsidP="009C3CCC">
      <w:pPr>
        <w:jc w:val="both"/>
      </w:pPr>
      <w:r>
        <w:t xml:space="preserve"> </w:t>
      </w:r>
      <w:r w:rsidR="009C3CCC" w:rsidRPr="00B45035">
        <w:rPr>
          <w:b/>
          <w:color w:val="C00000"/>
        </w:rPr>
        <w:t>Chú ý:</w:t>
      </w:r>
      <w:r w:rsidR="009C3CCC">
        <w:rPr>
          <w:b/>
          <w:color w:val="C00000"/>
        </w:rPr>
        <w:t xml:space="preserve"> </w:t>
      </w:r>
      <w:r w:rsidR="009C3CCC" w:rsidRPr="00B45035">
        <w:t xml:space="preserve">Trong quá trình </w:t>
      </w:r>
      <w:r w:rsidR="00D33BD7">
        <w:t>học</w:t>
      </w:r>
      <w:r w:rsidR="009C3CCC" w:rsidRPr="00B45035">
        <w:t xml:space="preserve"> có thể xảy ra trường hợp âm thanh bị ồn, người quản lý cần tắt micro của người tham gia khi không cần thiết</w:t>
      </w:r>
      <w:r w:rsidR="00D33BD7">
        <w:t xml:space="preserve"> bằng cách chọn “</w:t>
      </w:r>
      <w:r w:rsidR="00D33BD7" w:rsidRPr="00D33BD7">
        <w:rPr>
          <w:b/>
        </w:rPr>
        <w:t>Mute all</w:t>
      </w:r>
      <w:r w:rsidR="00D33BD7">
        <w:t>” để tắt âm thanh từ máy thành viên</w:t>
      </w:r>
      <w:r w:rsidR="009C3CCC" w:rsidRPr="00B45035">
        <w:t>.</w:t>
      </w:r>
    </w:p>
    <w:p w14:paraId="60DB71F3" w14:textId="77777777" w:rsidR="000307B4" w:rsidRDefault="000307B4" w:rsidP="00DD4484">
      <w:pPr>
        <w:jc w:val="both"/>
      </w:pPr>
    </w:p>
    <w:p w14:paraId="1ABC3E3D" w14:textId="016D8030" w:rsidR="00207668" w:rsidRDefault="000307B4" w:rsidP="00DD4484">
      <w:pPr>
        <w:jc w:val="both"/>
      </w:pPr>
      <w:r>
        <w:t>Để mời thêm người tham gia buổi hộc, chọn vào Invite trên thanh công cụ ở cửa sổ Meeting, sau đó nhập email của học viên và chọn Invite.</w:t>
      </w:r>
    </w:p>
    <w:p w14:paraId="46B06F4E" w14:textId="6F898EBB" w:rsidR="000307B4" w:rsidRDefault="000307B4" w:rsidP="00DD4484">
      <w:pPr>
        <w:jc w:val="both"/>
      </w:pPr>
      <w:r>
        <w:rPr>
          <w:noProof/>
        </w:rPr>
        <w:drawing>
          <wp:inline distT="0" distB="0" distL="0" distR="0" wp14:anchorId="2AE299CC" wp14:editId="418E7403">
            <wp:extent cx="6419850" cy="4579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28752" cy="4585980"/>
                    </a:xfrm>
                    <a:prstGeom prst="rect">
                      <a:avLst/>
                    </a:prstGeom>
                  </pic:spPr>
                </pic:pic>
              </a:graphicData>
            </a:graphic>
          </wp:inline>
        </w:drawing>
      </w:r>
    </w:p>
    <w:p w14:paraId="2C098F0B" w14:textId="77777777" w:rsidR="000307B4" w:rsidRDefault="000307B4" w:rsidP="00DD4484">
      <w:pPr>
        <w:jc w:val="both"/>
      </w:pPr>
    </w:p>
    <w:p w14:paraId="0B358117" w14:textId="5DAF602D" w:rsidR="000307B4" w:rsidRDefault="000307B4" w:rsidP="00DD4484">
      <w:pPr>
        <w:jc w:val="both"/>
      </w:pPr>
      <w:r>
        <w:t>Để chia sẻ màn hình giảng dạy, chọn vào Share Screen trên thanh công cụ ở cửa sổ Meeting, sau đó chọn màn hình bài giảng và chọn Share.</w:t>
      </w:r>
    </w:p>
    <w:p w14:paraId="10307ADA" w14:textId="723E66A2" w:rsidR="000307B4" w:rsidRDefault="000307B4" w:rsidP="00DD4484">
      <w:pPr>
        <w:jc w:val="both"/>
      </w:pPr>
      <w:r>
        <w:rPr>
          <w:noProof/>
        </w:rPr>
        <w:lastRenderedPageBreak/>
        <w:drawing>
          <wp:inline distT="0" distB="0" distL="0" distR="0" wp14:anchorId="3D332298" wp14:editId="7B22A363">
            <wp:extent cx="6372225" cy="4549741"/>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85181" cy="4558991"/>
                    </a:xfrm>
                    <a:prstGeom prst="rect">
                      <a:avLst/>
                    </a:prstGeom>
                  </pic:spPr>
                </pic:pic>
              </a:graphicData>
            </a:graphic>
          </wp:inline>
        </w:drawing>
      </w:r>
    </w:p>
    <w:p w14:paraId="33020BC4" w14:textId="77777777" w:rsidR="005D2612" w:rsidRDefault="005D2612" w:rsidP="00DD4484">
      <w:pPr>
        <w:jc w:val="both"/>
      </w:pPr>
    </w:p>
    <w:p w14:paraId="199AC920" w14:textId="3DCE8B1C" w:rsidR="000307B4" w:rsidRDefault="000307B4" w:rsidP="00DD4484">
      <w:pPr>
        <w:jc w:val="both"/>
      </w:pPr>
      <w:r>
        <w:rPr>
          <w:noProof/>
        </w:rPr>
        <w:drawing>
          <wp:inline distT="0" distB="0" distL="0" distR="0" wp14:anchorId="0DB94170" wp14:editId="2E22B56E">
            <wp:extent cx="6354119" cy="339090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65839" cy="3397154"/>
                    </a:xfrm>
                    <a:prstGeom prst="rect">
                      <a:avLst/>
                    </a:prstGeom>
                  </pic:spPr>
                </pic:pic>
              </a:graphicData>
            </a:graphic>
          </wp:inline>
        </w:drawing>
      </w:r>
    </w:p>
    <w:p w14:paraId="37BB7B34" w14:textId="2E723F0D" w:rsidR="00D74C03" w:rsidRDefault="00D74C03" w:rsidP="00DD4484">
      <w:pPr>
        <w:jc w:val="both"/>
      </w:pPr>
    </w:p>
    <w:p w14:paraId="6FE9A24C" w14:textId="16E21C15" w:rsidR="00D74C03" w:rsidRDefault="00D74C03" w:rsidP="00DD4484">
      <w:pPr>
        <w:jc w:val="both"/>
      </w:pPr>
      <w:r>
        <w:lastRenderedPageBreak/>
        <w:t xml:space="preserve">Trường hợp giảng viên trình chiếu video hoặc audio có âm thanh trên máy tính cá nhân, giảng viên cần bật chức năng </w:t>
      </w:r>
      <w:r w:rsidRPr="00D74C03">
        <w:rPr>
          <w:b/>
          <w:bCs/>
        </w:rPr>
        <w:t xml:space="preserve">Share </w:t>
      </w:r>
      <w:r>
        <w:rPr>
          <w:b/>
          <w:bCs/>
        </w:rPr>
        <w:t>c</w:t>
      </w:r>
      <w:r w:rsidRPr="00D74C03">
        <w:rPr>
          <w:b/>
          <w:bCs/>
        </w:rPr>
        <w:t>omputer sound</w:t>
      </w:r>
      <w:r>
        <w:t xml:space="preserve"> để sinh viên có thể nghe được âm thanh tương tự.</w:t>
      </w:r>
    </w:p>
    <w:p w14:paraId="3E8CA047" w14:textId="576F20D6" w:rsidR="00D74C03" w:rsidRDefault="00D74C03" w:rsidP="00DD4484">
      <w:pPr>
        <w:jc w:val="both"/>
      </w:pPr>
      <w:r>
        <w:t xml:space="preserve">Để kích hoạt chức năng trên, tại thanh công cụ, chọn </w:t>
      </w:r>
      <w:r w:rsidRPr="00D74C03">
        <w:rPr>
          <w:b/>
          <w:bCs/>
        </w:rPr>
        <w:t>More</w:t>
      </w:r>
      <w:r>
        <w:t xml:space="preserve">, click chọn vào </w:t>
      </w:r>
      <w:r w:rsidRPr="00D74C03">
        <w:rPr>
          <w:b/>
          <w:bCs/>
        </w:rPr>
        <w:t>Share computer sound</w:t>
      </w:r>
      <w:r>
        <w:t xml:space="preserve">. Để tắt tính năng, click chọn lần nữa vào </w:t>
      </w:r>
      <w:r w:rsidRPr="00D74C03">
        <w:rPr>
          <w:b/>
          <w:bCs/>
        </w:rPr>
        <w:t>Share computer sound</w:t>
      </w:r>
      <w:r>
        <w:t>, biểu tượng dấu tick biến mất nghĩa là thiết bị đã hoàn tất tắt chia sẻ âm thanh.</w:t>
      </w:r>
    </w:p>
    <w:p w14:paraId="018F0FEE" w14:textId="0FC0D5CD" w:rsidR="005D2612" w:rsidRPr="00741DD4" w:rsidRDefault="00D74C03" w:rsidP="00DD4484">
      <w:pPr>
        <w:jc w:val="both"/>
      </w:pPr>
      <w:r>
        <w:rPr>
          <w:noProof/>
        </w:rPr>
        <w:drawing>
          <wp:inline distT="0" distB="0" distL="0" distR="0" wp14:anchorId="73D6DA5C" wp14:editId="235638D2">
            <wp:extent cx="6400800" cy="19900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1990090"/>
                    </a:xfrm>
                    <a:prstGeom prst="rect">
                      <a:avLst/>
                    </a:prstGeom>
                  </pic:spPr>
                </pic:pic>
              </a:graphicData>
            </a:graphic>
          </wp:inline>
        </w:drawing>
      </w:r>
    </w:p>
    <w:p w14:paraId="42AC6EDF" w14:textId="0981CAF7" w:rsidR="000D7919" w:rsidRPr="003F7228" w:rsidRDefault="00750FCB" w:rsidP="005D2612">
      <w:pPr>
        <w:pStyle w:val="Heading3"/>
        <w:numPr>
          <w:ilvl w:val="0"/>
          <w:numId w:val="10"/>
        </w:numPr>
      </w:pPr>
      <w:r w:rsidRPr="003F7228">
        <w:t xml:space="preserve">Đăng nhập và sử dụng cho trường hợp </w:t>
      </w:r>
      <w:r>
        <w:t>người học sinh</w:t>
      </w:r>
      <w:r w:rsidRPr="003F7228">
        <w:t xml:space="preserve"> viên</w:t>
      </w:r>
      <w:r w:rsidR="000D7919" w:rsidRPr="003F7228">
        <w:t>:</w:t>
      </w:r>
    </w:p>
    <w:p w14:paraId="6C262A24" w14:textId="77777777" w:rsidR="005E0440" w:rsidRPr="000D7919" w:rsidRDefault="000D7919" w:rsidP="000D7919">
      <w:pPr>
        <w:pStyle w:val="ListParagraph"/>
        <w:numPr>
          <w:ilvl w:val="0"/>
          <w:numId w:val="2"/>
        </w:numPr>
        <w:jc w:val="both"/>
      </w:pPr>
      <w:r w:rsidRPr="000D7919">
        <w:t>Sau khi nhận được Meeting ID</w:t>
      </w:r>
      <w:r w:rsidRPr="00A36BDB">
        <w:t xml:space="preserve"> và </w:t>
      </w:r>
      <w:r w:rsidRPr="000D7919">
        <w:t>Password</w:t>
      </w:r>
      <w:r>
        <w:t xml:space="preserve"> thì người dùng mở ứng dụng “</w:t>
      </w:r>
      <w:r w:rsidRPr="00750FCB">
        <w:rPr>
          <w:b/>
        </w:rPr>
        <w:t>Join a Meeting</w:t>
      </w:r>
      <w:r>
        <w:t>” và nhập các thông tin như hình bên dưới</w:t>
      </w:r>
    </w:p>
    <w:p w14:paraId="0F2B8BB6" w14:textId="77777777" w:rsidR="000D7919" w:rsidRDefault="000D7919" w:rsidP="000D7919">
      <w:pPr>
        <w:ind w:left="360"/>
        <w:jc w:val="center"/>
        <w:rPr>
          <w:sz w:val="38"/>
        </w:rPr>
      </w:pPr>
      <w:r>
        <w:rPr>
          <w:noProof/>
          <w:sz w:val="38"/>
        </w:rPr>
        <w:drawing>
          <wp:inline distT="0" distB="0" distL="0" distR="0" wp14:anchorId="72B305D2" wp14:editId="58F34CC9">
            <wp:extent cx="3599180" cy="2256790"/>
            <wp:effectExtent l="19050" t="19050" r="2032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99180" cy="2256790"/>
                    </a:xfrm>
                    <a:prstGeom prst="rect">
                      <a:avLst/>
                    </a:prstGeom>
                    <a:noFill/>
                    <a:ln>
                      <a:solidFill>
                        <a:schemeClr val="accent1"/>
                      </a:solidFill>
                    </a:ln>
                  </pic:spPr>
                </pic:pic>
              </a:graphicData>
            </a:graphic>
          </wp:inline>
        </w:drawing>
      </w:r>
    </w:p>
    <w:p w14:paraId="149B767F" w14:textId="77777777" w:rsidR="000D7919" w:rsidRDefault="000D7919" w:rsidP="000D7919">
      <w:pPr>
        <w:ind w:left="360"/>
        <w:jc w:val="center"/>
        <w:rPr>
          <w:sz w:val="38"/>
        </w:rPr>
      </w:pPr>
    </w:p>
    <w:p w14:paraId="2B1DB483" w14:textId="77777777" w:rsidR="000D7919" w:rsidRDefault="000D7919" w:rsidP="003F7228">
      <w:pPr>
        <w:ind w:left="360"/>
        <w:jc w:val="center"/>
        <w:rPr>
          <w:sz w:val="38"/>
        </w:rPr>
      </w:pPr>
      <w:r>
        <w:rPr>
          <w:noProof/>
          <w:sz w:val="38"/>
        </w:rPr>
        <w:lastRenderedPageBreak/>
        <w:drawing>
          <wp:inline distT="0" distB="0" distL="0" distR="0" wp14:anchorId="08D5B2D5" wp14:editId="093A59DE">
            <wp:extent cx="6400800" cy="2286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2286000"/>
                    </a:xfrm>
                    <a:prstGeom prst="rect">
                      <a:avLst/>
                    </a:prstGeom>
                    <a:noFill/>
                    <a:ln>
                      <a:noFill/>
                    </a:ln>
                  </pic:spPr>
                </pic:pic>
              </a:graphicData>
            </a:graphic>
          </wp:inline>
        </w:drawing>
      </w:r>
    </w:p>
    <w:p w14:paraId="2DA2DF48" w14:textId="77777777" w:rsidR="003F7228" w:rsidRDefault="003F7228" w:rsidP="00B45035">
      <w:pPr>
        <w:jc w:val="both"/>
      </w:pPr>
    </w:p>
    <w:p w14:paraId="5C5C90E4" w14:textId="77777777" w:rsidR="00C467B2" w:rsidRDefault="00C467B2" w:rsidP="00B45035">
      <w:pPr>
        <w:jc w:val="both"/>
      </w:pPr>
    </w:p>
    <w:p w14:paraId="662F5C75" w14:textId="77777777" w:rsidR="00C467B2" w:rsidRDefault="00C467B2" w:rsidP="00D82B57">
      <w:pPr>
        <w:ind w:firstLine="360"/>
        <w:jc w:val="both"/>
      </w:pPr>
      <w:r>
        <w:t>Khi kết nối vào nhóm học thành công, sinh viên sẽ được phép th</w:t>
      </w:r>
      <w:r w:rsidR="001C0557">
        <w:t>a</w:t>
      </w:r>
      <w:r>
        <w:t>o tác trên các tính năng được cung cấp như hình bên đưới và chịu sự quản lý từ giảng viên của khóa học.</w:t>
      </w:r>
    </w:p>
    <w:p w14:paraId="41FAE858" w14:textId="77777777" w:rsidR="00C467B2" w:rsidRDefault="00C467B2" w:rsidP="00D82B57">
      <w:pPr>
        <w:ind w:firstLine="360"/>
        <w:jc w:val="both"/>
      </w:pPr>
      <w:r>
        <w:t>Các chức năng mặc định của thành viên trên ứng dụng: Chat, có thể chia sẻ âm thanh, hình ảnh, có thể chia sẻ màn hình, slide,</w:t>
      </w:r>
      <w:r w:rsidR="00233BCC">
        <w:t xml:space="preserve"> xem các thành viên trong nhóm,</w:t>
      </w:r>
      <w:r>
        <w:t>… ngoài ra cũng có thể ghi hình toàn bộ cuộc thảo luận trên lớp bằng tính năng “</w:t>
      </w:r>
      <w:r w:rsidRPr="00D82B57">
        <w:rPr>
          <w:b/>
        </w:rPr>
        <w:t>Record on this computer</w:t>
      </w:r>
      <w:r>
        <w:t>” – File ghi hình được lưu lại với định dạng</w:t>
      </w:r>
      <w:r w:rsidRPr="00D82B57">
        <w:rPr>
          <w:b/>
        </w:rPr>
        <w:t xml:space="preserve"> MP4</w:t>
      </w:r>
    </w:p>
    <w:p w14:paraId="51B04AC4" w14:textId="4DBBBB4E" w:rsidR="00C467B2" w:rsidRDefault="00C467B2" w:rsidP="00B45035">
      <w:pPr>
        <w:jc w:val="both"/>
      </w:pPr>
      <w:r>
        <w:rPr>
          <w:noProof/>
        </w:rPr>
        <w:lastRenderedPageBreak/>
        <w:drawing>
          <wp:inline distT="0" distB="0" distL="0" distR="0" wp14:anchorId="1E964DE0" wp14:editId="07365502">
            <wp:extent cx="6391275" cy="49625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1275" cy="4962525"/>
                    </a:xfrm>
                    <a:prstGeom prst="rect">
                      <a:avLst/>
                    </a:prstGeom>
                    <a:noFill/>
                    <a:ln>
                      <a:solidFill>
                        <a:schemeClr val="accent1"/>
                      </a:solidFill>
                    </a:ln>
                  </pic:spPr>
                </pic:pic>
              </a:graphicData>
            </a:graphic>
          </wp:inline>
        </w:drawing>
      </w:r>
    </w:p>
    <w:p w14:paraId="1E5FAA6C" w14:textId="77777777" w:rsidR="00C72E5A" w:rsidRDefault="00C72E5A" w:rsidP="00C72E5A">
      <w:pPr>
        <w:pStyle w:val="Heading2"/>
        <w:numPr>
          <w:ilvl w:val="0"/>
          <w:numId w:val="9"/>
        </w:numPr>
      </w:pPr>
      <w:r>
        <w:t>H</w:t>
      </w:r>
      <w:bookmarkStart w:id="1" w:name="_Toc37933738"/>
      <w:r>
        <w:t>ướng dẫn khắc phục lỗi This meeting ID is not valid</w:t>
      </w:r>
    </w:p>
    <w:p w14:paraId="0056ACDF" w14:textId="16AFB067" w:rsidR="00C72E5A" w:rsidRDefault="00C72E5A" w:rsidP="00C72E5A">
      <w:pPr>
        <w:pStyle w:val="Heading3"/>
      </w:pPr>
      <w:r>
        <w:t>Cách 1: Join a meeting - claim host.</w:t>
      </w:r>
      <w:bookmarkEnd w:id="1"/>
    </w:p>
    <w:p w14:paraId="6D0F13A4" w14:textId="77777777" w:rsidR="00C72E5A" w:rsidRPr="00C72E5A" w:rsidRDefault="00C72E5A" w:rsidP="00C72E5A"/>
    <w:p w14:paraId="18328C67" w14:textId="50424752" w:rsidR="00C72E5A" w:rsidRDefault="00C72E5A" w:rsidP="00C72E5A">
      <w:r>
        <w:t xml:space="preserve">Bước 1: Mở ứng dụng </w:t>
      </w:r>
      <w:r w:rsidRPr="007A35B7">
        <w:rPr>
          <w:b/>
          <w:bCs/>
        </w:rPr>
        <w:t>Start Zoom</w:t>
      </w:r>
      <w:r>
        <w:t xml:space="preserve"> trên máy tính. Chọn </w:t>
      </w:r>
      <w:r w:rsidRPr="007A35B7">
        <w:rPr>
          <w:b/>
          <w:bCs/>
        </w:rPr>
        <w:t>Join a Meeting</w:t>
      </w:r>
      <w:r>
        <w:t>.</w:t>
      </w:r>
    </w:p>
    <w:p w14:paraId="66411765" w14:textId="77777777" w:rsidR="00C72E5A" w:rsidRDefault="00C72E5A" w:rsidP="00C72E5A">
      <w:pPr>
        <w:jc w:val="center"/>
      </w:pPr>
      <w:r>
        <w:rPr>
          <w:noProof/>
        </w:rPr>
        <w:drawing>
          <wp:inline distT="0" distB="0" distL="0" distR="0" wp14:anchorId="1EBD389D" wp14:editId="5C319642">
            <wp:extent cx="3371215" cy="2260696"/>
            <wp:effectExtent l="0" t="0" r="63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5112" cy="2283427"/>
                    </a:xfrm>
                    <a:prstGeom prst="rect">
                      <a:avLst/>
                    </a:prstGeom>
                  </pic:spPr>
                </pic:pic>
              </a:graphicData>
            </a:graphic>
          </wp:inline>
        </w:drawing>
      </w:r>
    </w:p>
    <w:p w14:paraId="6A2B6CF0" w14:textId="77777777" w:rsidR="00C72E5A" w:rsidRDefault="00C72E5A" w:rsidP="00C72E5A"/>
    <w:p w14:paraId="1EFF3125" w14:textId="77777777" w:rsidR="00C72E5A" w:rsidRDefault="00C72E5A" w:rsidP="00C72E5A">
      <w:r>
        <w:t xml:space="preserve">Bước 2: Nhập </w:t>
      </w:r>
      <w:r w:rsidRPr="007A35B7">
        <w:rPr>
          <w:b/>
          <w:bCs/>
        </w:rPr>
        <w:t>Meeting ID</w:t>
      </w:r>
      <w:r>
        <w:t xml:space="preserve"> và </w:t>
      </w:r>
      <w:r w:rsidRPr="007A35B7">
        <w:rPr>
          <w:b/>
          <w:bCs/>
        </w:rPr>
        <w:t>Meeting password</w:t>
      </w:r>
      <w:r>
        <w:t xml:space="preserve"> của lớp học (thông tin từ email). Sau đó chọn </w:t>
      </w:r>
      <w:r w:rsidRPr="007A35B7">
        <w:rPr>
          <w:b/>
          <w:bCs/>
        </w:rPr>
        <w:t>Join Meeting</w:t>
      </w:r>
      <w:r>
        <w:t>.</w:t>
      </w:r>
    </w:p>
    <w:p w14:paraId="3F0D18E1" w14:textId="77777777" w:rsidR="00C72E5A" w:rsidRDefault="00C72E5A" w:rsidP="00C72E5A">
      <w:pPr>
        <w:jc w:val="center"/>
      </w:pPr>
      <w:r>
        <w:rPr>
          <w:noProof/>
        </w:rPr>
        <w:drawing>
          <wp:inline distT="0" distB="0" distL="0" distR="0" wp14:anchorId="755E36CB" wp14:editId="3A68FB43">
            <wp:extent cx="2219204" cy="21634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32462" cy="2176370"/>
                    </a:xfrm>
                    <a:prstGeom prst="rect">
                      <a:avLst/>
                    </a:prstGeom>
                  </pic:spPr>
                </pic:pic>
              </a:graphicData>
            </a:graphic>
          </wp:inline>
        </w:drawing>
      </w:r>
    </w:p>
    <w:p w14:paraId="748051AB" w14:textId="77777777" w:rsidR="00C72E5A" w:rsidRDefault="00C72E5A" w:rsidP="00C72E5A">
      <w:pPr>
        <w:jc w:val="center"/>
      </w:pPr>
      <w:r>
        <w:rPr>
          <w:noProof/>
        </w:rPr>
        <w:drawing>
          <wp:inline distT="0" distB="0" distL="0" distR="0" wp14:anchorId="687C1A5F" wp14:editId="7C0C90F7">
            <wp:extent cx="2219325" cy="216939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45624" cy="2195098"/>
                    </a:xfrm>
                    <a:prstGeom prst="rect">
                      <a:avLst/>
                    </a:prstGeom>
                  </pic:spPr>
                </pic:pic>
              </a:graphicData>
            </a:graphic>
          </wp:inline>
        </w:drawing>
      </w:r>
    </w:p>
    <w:p w14:paraId="79C9F678" w14:textId="77777777" w:rsidR="00C72E5A" w:rsidRDefault="00C72E5A" w:rsidP="00C72E5A">
      <w:r>
        <w:t>Sau khi hoàn tất tham gia vào lớp, lúc này vai trò của giảng viên đang là người tham gia, cần thao tác như sau để chuyển vai trò thành Host.</w:t>
      </w:r>
    </w:p>
    <w:p w14:paraId="5401426B" w14:textId="77777777" w:rsidR="00C72E5A" w:rsidRDefault="00C72E5A" w:rsidP="00C72E5A">
      <w:r>
        <w:t xml:space="preserve">Bước 3: Chọn </w:t>
      </w:r>
      <w:r w:rsidRPr="007A35B7">
        <w:rPr>
          <w:b/>
          <w:bCs/>
        </w:rPr>
        <w:t>Participants</w:t>
      </w:r>
      <w:r>
        <w:t xml:space="preserve">, chọn </w:t>
      </w:r>
      <w:r w:rsidRPr="007A35B7">
        <w:rPr>
          <w:b/>
          <w:bCs/>
        </w:rPr>
        <w:t>Claim Host</w:t>
      </w:r>
      <w:r>
        <w:t>.</w:t>
      </w:r>
    </w:p>
    <w:p w14:paraId="4F5DE135" w14:textId="77777777" w:rsidR="00C72E5A" w:rsidRDefault="00C72E5A" w:rsidP="00C72E5A">
      <w:r>
        <w:rPr>
          <w:noProof/>
        </w:rPr>
        <w:lastRenderedPageBreak/>
        <w:drawing>
          <wp:inline distT="0" distB="0" distL="0" distR="0" wp14:anchorId="09224780" wp14:editId="031D9F0B">
            <wp:extent cx="5943600" cy="4210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210050"/>
                    </a:xfrm>
                    <a:prstGeom prst="rect">
                      <a:avLst/>
                    </a:prstGeom>
                  </pic:spPr>
                </pic:pic>
              </a:graphicData>
            </a:graphic>
          </wp:inline>
        </w:drawing>
      </w:r>
    </w:p>
    <w:p w14:paraId="5F957C07" w14:textId="77777777" w:rsidR="00C72E5A" w:rsidRDefault="00C72E5A" w:rsidP="00C72E5A"/>
    <w:p w14:paraId="04C40737" w14:textId="77777777" w:rsidR="00C72E5A" w:rsidRDefault="00C72E5A" w:rsidP="00C72E5A">
      <w:r>
        <w:t xml:space="preserve">Bước 4: Mở trình duyệt, truy cập zoom.us, chọn </w:t>
      </w:r>
      <w:r w:rsidRPr="007A35B7">
        <w:rPr>
          <w:b/>
          <w:bCs/>
        </w:rPr>
        <w:t>Sign In</w:t>
      </w:r>
      <w:r>
        <w:t>.</w:t>
      </w:r>
    </w:p>
    <w:p w14:paraId="6F558751" w14:textId="77777777" w:rsidR="00C72E5A" w:rsidRDefault="00C72E5A" w:rsidP="00C72E5A">
      <w:r>
        <w:rPr>
          <w:noProof/>
        </w:rPr>
        <w:drawing>
          <wp:inline distT="0" distB="0" distL="0" distR="0" wp14:anchorId="226B1C8D" wp14:editId="0232FF82">
            <wp:extent cx="5943600" cy="24218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1890"/>
                    </a:xfrm>
                    <a:prstGeom prst="rect">
                      <a:avLst/>
                    </a:prstGeom>
                  </pic:spPr>
                </pic:pic>
              </a:graphicData>
            </a:graphic>
          </wp:inline>
        </w:drawing>
      </w:r>
    </w:p>
    <w:p w14:paraId="3F35336D" w14:textId="77777777" w:rsidR="00C72E5A" w:rsidRDefault="00C72E5A" w:rsidP="00C72E5A">
      <w:r>
        <w:t>Bước 5: Tiến hành đăng nhập với tài khoản mà trung tâm cung cấp cho giảng viên thông qua email.</w:t>
      </w:r>
    </w:p>
    <w:p w14:paraId="77029FF5" w14:textId="77777777" w:rsidR="00C72E5A" w:rsidRDefault="00C72E5A" w:rsidP="00C72E5A">
      <w:pPr>
        <w:jc w:val="center"/>
      </w:pPr>
      <w:r>
        <w:rPr>
          <w:noProof/>
        </w:rPr>
        <w:lastRenderedPageBreak/>
        <w:drawing>
          <wp:inline distT="0" distB="0" distL="0" distR="0" wp14:anchorId="7980BDC5" wp14:editId="5AFD1A77">
            <wp:extent cx="4229100" cy="30529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37824" cy="3059293"/>
                    </a:xfrm>
                    <a:prstGeom prst="rect">
                      <a:avLst/>
                    </a:prstGeom>
                  </pic:spPr>
                </pic:pic>
              </a:graphicData>
            </a:graphic>
          </wp:inline>
        </w:drawing>
      </w:r>
    </w:p>
    <w:p w14:paraId="3ABF5F28" w14:textId="77777777" w:rsidR="00C72E5A" w:rsidRDefault="00C72E5A" w:rsidP="00C72E5A"/>
    <w:p w14:paraId="5AB263C3" w14:textId="77777777" w:rsidR="00C72E5A" w:rsidRDefault="00C72E5A" w:rsidP="00C72E5A">
      <w:r>
        <w:t xml:space="preserve">Bước 6: Chọn tab </w:t>
      </w:r>
      <w:r w:rsidRPr="007A35B7">
        <w:rPr>
          <w:b/>
          <w:bCs/>
        </w:rPr>
        <w:t>Profile</w:t>
      </w:r>
      <w:r>
        <w:t>, kéo xuống dưới cùng của trang.</w:t>
      </w:r>
    </w:p>
    <w:p w14:paraId="08AA0EB4" w14:textId="77777777" w:rsidR="00C72E5A" w:rsidRDefault="00C72E5A" w:rsidP="00C72E5A">
      <w:r>
        <w:rPr>
          <w:noProof/>
        </w:rPr>
        <w:drawing>
          <wp:inline distT="0" distB="0" distL="0" distR="0" wp14:anchorId="3AED275D" wp14:editId="370BF659">
            <wp:extent cx="5943600" cy="2560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560320"/>
                    </a:xfrm>
                    <a:prstGeom prst="rect">
                      <a:avLst/>
                    </a:prstGeom>
                  </pic:spPr>
                </pic:pic>
              </a:graphicData>
            </a:graphic>
          </wp:inline>
        </w:drawing>
      </w:r>
    </w:p>
    <w:p w14:paraId="7F02C137" w14:textId="77777777" w:rsidR="00C72E5A" w:rsidRDefault="00C72E5A" w:rsidP="00C72E5A"/>
    <w:p w14:paraId="27BB532B" w14:textId="77777777" w:rsidR="00C72E5A" w:rsidRDefault="00C72E5A" w:rsidP="00C72E5A">
      <w:r>
        <w:t xml:space="preserve">Bước 7: Tại phần </w:t>
      </w:r>
      <w:r w:rsidRPr="007A35B7">
        <w:rPr>
          <w:b/>
          <w:bCs/>
        </w:rPr>
        <w:t>Host Key</w:t>
      </w:r>
      <w:r>
        <w:t xml:space="preserve">, chọn </w:t>
      </w:r>
      <w:r w:rsidRPr="007A35B7">
        <w:rPr>
          <w:b/>
          <w:bCs/>
        </w:rPr>
        <w:t>Show</w:t>
      </w:r>
      <w:r>
        <w:t>. Tiến hành sao chép toàn bộ các chữ số tại đây.</w:t>
      </w:r>
    </w:p>
    <w:p w14:paraId="58725995" w14:textId="77777777" w:rsidR="00C72E5A" w:rsidRDefault="00C72E5A" w:rsidP="00C72E5A">
      <w:r>
        <w:rPr>
          <w:noProof/>
        </w:rPr>
        <w:lastRenderedPageBreak/>
        <w:drawing>
          <wp:inline distT="0" distB="0" distL="0" distR="0" wp14:anchorId="60F68CD2" wp14:editId="6D8541FB">
            <wp:extent cx="5943600" cy="18154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815465"/>
                    </a:xfrm>
                    <a:prstGeom prst="rect">
                      <a:avLst/>
                    </a:prstGeom>
                  </pic:spPr>
                </pic:pic>
              </a:graphicData>
            </a:graphic>
          </wp:inline>
        </w:drawing>
      </w:r>
    </w:p>
    <w:p w14:paraId="35E3957A" w14:textId="77777777" w:rsidR="00C72E5A" w:rsidRDefault="00C72E5A" w:rsidP="00C72E5A">
      <w:r>
        <w:t xml:space="preserve">Bước 8: Dán các chữ số vừa sao chép vào cửa sổ </w:t>
      </w:r>
      <w:r w:rsidRPr="007A35B7">
        <w:rPr>
          <w:b/>
          <w:bCs/>
        </w:rPr>
        <w:t>Claim Host</w:t>
      </w:r>
      <w:r>
        <w:t xml:space="preserve"> của ứng dụng </w:t>
      </w:r>
      <w:r w:rsidRPr="007A35B7">
        <w:rPr>
          <w:b/>
          <w:bCs/>
        </w:rPr>
        <w:t>Start Zoom</w:t>
      </w:r>
      <w:r>
        <w:t>.</w:t>
      </w:r>
    </w:p>
    <w:p w14:paraId="76EA35D2" w14:textId="77777777" w:rsidR="00C72E5A" w:rsidRDefault="00C72E5A" w:rsidP="00C72E5A">
      <w:r>
        <w:rPr>
          <w:noProof/>
        </w:rPr>
        <w:drawing>
          <wp:inline distT="0" distB="0" distL="0" distR="0" wp14:anchorId="2C413764" wp14:editId="5CF6BEE2">
            <wp:extent cx="3990975" cy="2305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0975" cy="2305050"/>
                    </a:xfrm>
                    <a:prstGeom prst="rect">
                      <a:avLst/>
                    </a:prstGeom>
                  </pic:spPr>
                </pic:pic>
              </a:graphicData>
            </a:graphic>
          </wp:inline>
        </w:drawing>
      </w:r>
    </w:p>
    <w:p w14:paraId="121FA497" w14:textId="77777777" w:rsidR="00C72E5A" w:rsidRDefault="00C72E5A" w:rsidP="00C72E5A"/>
    <w:p w14:paraId="62F9EC86" w14:textId="77777777" w:rsidR="00C72E5A" w:rsidRPr="007A35B7" w:rsidRDefault="00C72E5A" w:rsidP="00C72E5A">
      <w:pPr>
        <w:rPr>
          <w:b/>
          <w:bCs/>
        </w:rPr>
      </w:pPr>
      <w:r>
        <w:t>Lúc này giảng viên đã là host.</w:t>
      </w:r>
    </w:p>
    <w:p w14:paraId="28F3CF4F" w14:textId="77777777" w:rsidR="00C72E5A" w:rsidRDefault="00C72E5A" w:rsidP="00C72E5A">
      <w:r>
        <w:rPr>
          <w:noProof/>
        </w:rPr>
        <w:drawing>
          <wp:inline distT="0" distB="0" distL="0" distR="0" wp14:anchorId="0105CFDA" wp14:editId="57039950">
            <wp:extent cx="5943600" cy="20935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093595"/>
                    </a:xfrm>
                    <a:prstGeom prst="rect">
                      <a:avLst/>
                    </a:prstGeom>
                  </pic:spPr>
                </pic:pic>
              </a:graphicData>
            </a:graphic>
          </wp:inline>
        </w:drawing>
      </w:r>
    </w:p>
    <w:p w14:paraId="2C64E27E" w14:textId="77777777" w:rsidR="00C72E5A" w:rsidRDefault="00C72E5A" w:rsidP="00C72E5A">
      <w:r w:rsidRPr="003D6D66">
        <w:rPr>
          <w:b/>
          <w:bCs/>
          <w:color w:val="FF0000"/>
          <w:highlight w:val="yellow"/>
        </w:rPr>
        <w:t>Lưu ý: đối với cách vào lớp này, giảng viên cần nhấn vào nút Record trên màn hình Zoom để bắt đầu ghi lại bài giảng.</w:t>
      </w:r>
    </w:p>
    <w:p w14:paraId="3551B89E" w14:textId="77777777" w:rsidR="00C72E5A" w:rsidRDefault="00C72E5A" w:rsidP="00C72E5A">
      <w:pPr>
        <w:rPr>
          <w:rFonts w:eastAsiaTheme="majorEastAsia" w:cstheme="majorBidi"/>
          <w:b/>
          <w:color w:val="2E74B5" w:themeColor="accent1" w:themeShade="BF"/>
          <w:sz w:val="28"/>
          <w:szCs w:val="26"/>
        </w:rPr>
      </w:pPr>
      <w:bookmarkStart w:id="2" w:name="_Toc37933739"/>
      <w:r>
        <w:br w:type="page"/>
      </w:r>
    </w:p>
    <w:p w14:paraId="1B244BC2" w14:textId="77777777" w:rsidR="00C72E5A" w:rsidRDefault="00C72E5A" w:rsidP="00C72E5A">
      <w:pPr>
        <w:pStyle w:val="Heading3"/>
      </w:pPr>
      <w:r>
        <w:lastRenderedPageBreak/>
        <w:t>Cách 2: Đăng nhập từ trình duyệt và giảng dạy trên ứng dụng zoom.</w:t>
      </w:r>
      <w:bookmarkEnd w:id="2"/>
    </w:p>
    <w:p w14:paraId="43A8284A" w14:textId="77777777" w:rsidR="00C72E5A" w:rsidRDefault="00C72E5A" w:rsidP="00C72E5A"/>
    <w:p w14:paraId="5A7B1A75" w14:textId="2DF5A42D" w:rsidR="00C72E5A" w:rsidRDefault="00C72E5A" w:rsidP="00C72E5A">
      <w:r>
        <w:t xml:space="preserve">Bước 1: Mở ứng dụng </w:t>
      </w:r>
      <w:r w:rsidRPr="007A35B7">
        <w:rPr>
          <w:b/>
          <w:bCs/>
        </w:rPr>
        <w:t>Start Zoom</w:t>
      </w:r>
      <w:r>
        <w:t xml:space="preserve"> trên máy tính. </w:t>
      </w:r>
      <w:r w:rsidRPr="007A35B7">
        <w:rPr>
          <w:b/>
          <w:bCs/>
        </w:rPr>
        <w:t>Không thực hiện thêm thao tác gì trên ứng dụng</w:t>
      </w:r>
      <w:r>
        <w:t>.</w:t>
      </w:r>
    </w:p>
    <w:p w14:paraId="3FB2D132" w14:textId="77777777" w:rsidR="00C72E5A" w:rsidRDefault="00C72E5A" w:rsidP="00C72E5A">
      <w:pPr>
        <w:jc w:val="center"/>
      </w:pPr>
      <w:r>
        <w:rPr>
          <w:noProof/>
        </w:rPr>
        <w:drawing>
          <wp:inline distT="0" distB="0" distL="0" distR="0" wp14:anchorId="401D77F7" wp14:editId="4590253B">
            <wp:extent cx="2637181" cy="1752279"/>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60117" cy="1767519"/>
                    </a:xfrm>
                    <a:prstGeom prst="rect">
                      <a:avLst/>
                    </a:prstGeom>
                  </pic:spPr>
                </pic:pic>
              </a:graphicData>
            </a:graphic>
          </wp:inline>
        </w:drawing>
      </w:r>
    </w:p>
    <w:p w14:paraId="4A104B12" w14:textId="77777777" w:rsidR="00C72E5A" w:rsidRDefault="00C72E5A" w:rsidP="00C72E5A"/>
    <w:p w14:paraId="6E1CDE8F" w14:textId="77777777" w:rsidR="00C72E5A" w:rsidRDefault="00C72E5A" w:rsidP="00C72E5A">
      <w:r>
        <w:t xml:space="preserve">Bước 2: Mở trình duyệt </w:t>
      </w:r>
      <w:r w:rsidRPr="007A35B7">
        <w:rPr>
          <w:b/>
          <w:bCs/>
          <w:color w:val="FF0000"/>
          <w:u w:val="single"/>
        </w:rPr>
        <w:t>Chrome</w:t>
      </w:r>
      <w:r>
        <w:t xml:space="preserve">, truy cập zoom.us, chọn </w:t>
      </w:r>
      <w:r w:rsidRPr="007A35B7">
        <w:rPr>
          <w:b/>
          <w:bCs/>
        </w:rPr>
        <w:t>Sign In</w:t>
      </w:r>
      <w:r>
        <w:t>.</w:t>
      </w:r>
    </w:p>
    <w:p w14:paraId="6492F8CD" w14:textId="77777777" w:rsidR="00C72E5A" w:rsidRDefault="00C72E5A" w:rsidP="00C72E5A">
      <w:r>
        <w:rPr>
          <w:noProof/>
        </w:rPr>
        <w:drawing>
          <wp:inline distT="0" distB="0" distL="0" distR="0" wp14:anchorId="45F134DB" wp14:editId="51858907">
            <wp:extent cx="5943600" cy="24218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1890"/>
                    </a:xfrm>
                    <a:prstGeom prst="rect">
                      <a:avLst/>
                    </a:prstGeom>
                  </pic:spPr>
                </pic:pic>
              </a:graphicData>
            </a:graphic>
          </wp:inline>
        </w:drawing>
      </w:r>
    </w:p>
    <w:p w14:paraId="755FBD31" w14:textId="77777777" w:rsidR="00C72E5A" w:rsidRDefault="00C72E5A" w:rsidP="00C72E5A"/>
    <w:p w14:paraId="74E9F024" w14:textId="77777777" w:rsidR="00C72E5A" w:rsidRDefault="00C72E5A" w:rsidP="00C72E5A">
      <w:r>
        <w:t>Bước 3: Tiến hành đăng nhập với tài khoản mà trung tâm cung cấp cho giảng viên thông qua email.</w:t>
      </w:r>
    </w:p>
    <w:p w14:paraId="4DAE9248" w14:textId="77777777" w:rsidR="00C72E5A" w:rsidRDefault="00C72E5A" w:rsidP="00C72E5A">
      <w:pPr>
        <w:jc w:val="center"/>
      </w:pPr>
      <w:r>
        <w:rPr>
          <w:noProof/>
        </w:rPr>
        <w:drawing>
          <wp:inline distT="0" distB="0" distL="0" distR="0" wp14:anchorId="0AE6B8B9" wp14:editId="50494941">
            <wp:extent cx="2571750" cy="1856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2104" cy="1900119"/>
                    </a:xfrm>
                    <a:prstGeom prst="rect">
                      <a:avLst/>
                    </a:prstGeom>
                  </pic:spPr>
                </pic:pic>
              </a:graphicData>
            </a:graphic>
          </wp:inline>
        </w:drawing>
      </w:r>
    </w:p>
    <w:p w14:paraId="3D2EC214" w14:textId="77777777" w:rsidR="00C72E5A" w:rsidRDefault="00C72E5A" w:rsidP="00C72E5A">
      <w:r>
        <w:t xml:space="preserve">Bước 4: Chọn tab </w:t>
      </w:r>
      <w:r w:rsidRPr="007A35B7">
        <w:rPr>
          <w:b/>
          <w:bCs/>
        </w:rPr>
        <w:t>Meetings</w:t>
      </w:r>
      <w:r>
        <w:t>.</w:t>
      </w:r>
    </w:p>
    <w:p w14:paraId="45D83EA6" w14:textId="77777777" w:rsidR="00C72E5A" w:rsidRDefault="00C72E5A" w:rsidP="00C72E5A">
      <w:r>
        <w:rPr>
          <w:noProof/>
        </w:rPr>
        <w:lastRenderedPageBreak/>
        <w:drawing>
          <wp:inline distT="0" distB="0" distL="0" distR="0" wp14:anchorId="268C175C" wp14:editId="6768E89B">
            <wp:extent cx="5943600" cy="336867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68675"/>
                    </a:xfrm>
                    <a:prstGeom prst="rect">
                      <a:avLst/>
                    </a:prstGeom>
                  </pic:spPr>
                </pic:pic>
              </a:graphicData>
            </a:graphic>
          </wp:inline>
        </w:drawing>
      </w:r>
    </w:p>
    <w:p w14:paraId="13E847CA" w14:textId="77777777" w:rsidR="00C72E5A" w:rsidRDefault="00C72E5A" w:rsidP="00C72E5A"/>
    <w:p w14:paraId="5116CFEC" w14:textId="77777777" w:rsidR="00C72E5A" w:rsidRDefault="00C72E5A" w:rsidP="00C72E5A">
      <w:r>
        <w:t xml:space="preserve">Bước 5: Tìm kiếm lớp học của mình, sau đó chọn </w:t>
      </w:r>
      <w:r w:rsidRPr="007A35B7">
        <w:rPr>
          <w:b/>
          <w:bCs/>
        </w:rPr>
        <w:t>Start</w:t>
      </w:r>
      <w:r>
        <w:t xml:space="preserve"> hoặc </w:t>
      </w:r>
      <w:r w:rsidRPr="007A35B7">
        <w:rPr>
          <w:b/>
          <w:bCs/>
        </w:rPr>
        <w:t>Join</w:t>
      </w:r>
      <w:r>
        <w:t xml:space="preserve">. </w:t>
      </w:r>
    </w:p>
    <w:p w14:paraId="73336BC5" w14:textId="77777777" w:rsidR="00C72E5A" w:rsidRDefault="00C72E5A" w:rsidP="00C72E5A">
      <w:r>
        <w:t xml:space="preserve">+ </w:t>
      </w:r>
      <w:r w:rsidRPr="007A35B7">
        <w:rPr>
          <w:b/>
          <w:bCs/>
        </w:rPr>
        <w:t>Start</w:t>
      </w:r>
      <w:r>
        <w:t xml:space="preserve"> sẽ hiển thị khi </w:t>
      </w:r>
      <w:r w:rsidRPr="007A35B7">
        <w:rPr>
          <w:u w:val="single"/>
        </w:rPr>
        <w:t>chưa có ai trong lớp</w:t>
      </w:r>
      <w:r>
        <w:t>.</w:t>
      </w:r>
    </w:p>
    <w:p w14:paraId="16BA5902" w14:textId="77777777" w:rsidR="00C72E5A" w:rsidRDefault="00C72E5A" w:rsidP="00C72E5A">
      <w:r>
        <w:t xml:space="preserve">+ </w:t>
      </w:r>
      <w:r w:rsidRPr="007A35B7">
        <w:rPr>
          <w:b/>
          <w:bCs/>
        </w:rPr>
        <w:t>Join</w:t>
      </w:r>
      <w:r>
        <w:t xml:space="preserve"> sẽ hiện thị khi </w:t>
      </w:r>
      <w:r w:rsidRPr="007A35B7">
        <w:rPr>
          <w:u w:val="single"/>
        </w:rPr>
        <w:t>đã có sinh viên trong lớp</w:t>
      </w:r>
      <w:r>
        <w:t>.</w:t>
      </w:r>
    </w:p>
    <w:p w14:paraId="05F55FB2" w14:textId="77777777" w:rsidR="00C72E5A" w:rsidRDefault="00C72E5A" w:rsidP="00C72E5A">
      <w:r>
        <w:t xml:space="preserve">Đối với ví dụ minh họa dưới đây, chọn </w:t>
      </w:r>
      <w:r w:rsidRPr="007A35B7">
        <w:rPr>
          <w:b/>
          <w:bCs/>
        </w:rPr>
        <w:t>Start</w:t>
      </w:r>
      <w:r>
        <w:t>.</w:t>
      </w:r>
    </w:p>
    <w:p w14:paraId="3164EB75" w14:textId="77777777" w:rsidR="00C72E5A" w:rsidRDefault="00C72E5A" w:rsidP="00C72E5A">
      <w:r>
        <w:rPr>
          <w:noProof/>
        </w:rPr>
        <w:drawing>
          <wp:inline distT="0" distB="0" distL="0" distR="0" wp14:anchorId="3EB06763" wp14:editId="107B1C15">
            <wp:extent cx="5943600" cy="11734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3480"/>
                    </a:xfrm>
                    <a:prstGeom prst="rect">
                      <a:avLst/>
                    </a:prstGeom>
                  </pic:spPr>
                </pic:pic>
              </a:graphicData>
            </a:graphic>
          </wp:inline>
        </w:drawing>
      </w:r>
    </w:p>
    <w:p w14:paraId="07A9BF66" w14:textId="77777777" w:rsidR="00C72E5A" w:rsidRDefault="00C72E5A" w:rsidP="00C72E5A"/>
    <w:p w14:paraId="16206202" w14:textId="77777777" w:rsidR="00C72E5A" w:rsidRDefault="00C72E5A" w:rsidP="00C72E5A">
      <w:r>
        <w:t xml:space="preserve">Bước 6: Hộp thoại sẽ xuất hiện, chọn </w:t>
      </w:r>
      <w:r w:rsidRPr="007A35B7">
        <w:rPr>
          <w:b/>
          <w:bCs/>
        </w:rPr>
        <w:t>Open Zoom</w:t>
      </w:r>
      <w:r>
        <w:t xml:space="preserve">. </w:t>
      </w:r>
      <w:r w:rsidRPr="003D6D66">
        <w:rPr>
          <w:b/>
          <w:bCs/>
          <w:color w:val="FF0000"/>
          <w:highlight w:val="yellow"/>
        </w:rPr>
        <w:t>Lưu ý: nếu hộp thoại không xuất hiện do bị khóa bởi trình duyệt, giảng viên cần sử dụng trình duyệt Chrome để thực hiện thao tác.</w:t>
      </w:r>
    </w:p>
    <w:p w14:paraId="735C91CF" w14:textId="77777777" w:rsidR="00C72E5A" w:rsidRDefault="00C72E5A" w:rsidP="00C72E5A">
      <w:r>
        <w:rPr>
          <w:noProof/>
        </w:rPr>
        <w:lastRenderedPageBreak/>
        <w:drawing>
          <wp:inline distT="0" distB="0" distL="0" distR="0" wp14:anchorId="5DF1004F" wp14:editId="01A5B6C3">
            <wp:extent cx="5943600" cy="26073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07310"/>
                    </a:xfrm>
                    <a:prstGeom prst="rect">
                      <a:avLst/>
                    </a:prstGeom>
                  </pic:spPr>
                </pic:pic>
              </a:graphicData>
            </a:graphic>
          </wp:inline>
        </w:drawing>
      </w:r>
    </w:p>
    <w:p w14:paraId="41529D0C" w14:textId="77777777" w:rsidR="00C72E5A" w:rsidRDefault="00C72E5A" w:rsidP="00C72E5A"/>
    <w:p w14:paraId="195FB01A" w14:textId="77777777" w:rsidR="00C72E5A" w:rsidRDefault="00C72E5A" w:rsidP="00C72E5A">
      <w:r>
        <w:t xml:space="preserve">Sau khi chọn </w:t>
      </w:r>
      <w:r w:rsidRPr="007A35B7">
        <w:rPr>
          <w:b/>
          <w:bCs/>
        </w:rPr>
        <w:t>Open Zoom</w:t>
      </w:r>
      <w:r>
        <w:t>, ứng dụng Zoom sẽ liên kết và tự động mở lớp học. Tiến hành giảng dạy trên ứng dụng Zoom.</w:t>
      </w:r>
    </w:p>
    <w:p w14:paraId="06F387A7" w14:textId="77777777" w:rsidR="00C72E5A" w:rsidRDefault="00C72E5A" w:rsidP="00C72E5A">
      <w:r>
        <w:rPr>
          <w:noProof/>
        </w:rPr>
        <w:drawing>
          <wp:inline distT="0" distB="0" distL="0" distR="0" wp14:anchorId="4D610512" wp14:editId="1E0C6027">
            <wp:extent cx="5943600" cy="35998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99815"/>
                    </a:xfrm>
                    <a:prstGeom prst="rect">
                      <a:avLst/>
                    </a:prstGeom>
                  </pic:spPr>
                </pic:pic>
              </a:graphicData>
            </a:graphic>
          </wp:inline>
        </w:drawing>
      </w:r>
    </w:p>
    <w:p w14:paraId="47A7B99B" w14:textId="77777777" w:rsidR="00C72E5A" w:rsidRDefault="00C72E5A" w:rsidP="00C72E5A">
      <w:pPr>
        <w:rPr>
          <w:rFonts w:eastAsiaTheme="majorEastAsia" w:cstheme="majorBidi"/>
          <w:b/>
          <w:color w:val="2E74B5" w:themeColor="accent1" w:themeShade="BF"/>
          <w:sz w:val="28"/>
          <w:szCs w:val="26"/>
        </w:rPr>
      </w:pPr>
      <w:bookmarkStart w:id="3" w:name="_Toc37933740"/>
      <w:r>
        <w:br w:type="page"/>
      </w:r>
    </w:p>
    <w:p w14:paraId="08884208" w14:textId="77777777" w:rsidR="00C72E5A" w:rsidRDefault="00C72E5A" w:rsidP="00C72E5A">
      <w:pPr>
        <w:pStyle w:val="Heading3"/>
      </w:pPr>
      <w:r>
        <w:lastRenderedPageBreak/>
        <w:t>Cách 3: Đăng nhập và giảng dạy trên trình duyệt</w:t>
      </w:r>
      <w:bookmarkEnd w:id="3"/>
    </w:p>
    <w:p w14:paraId="78389694" w14:textId="77777777" w:rsidR="00C72E5A" w:rsidRDefault="00C72E5A" w:rsidP="00C72E5A"/>
    <w:p w14:paraId="6E59F4C3" w14:textId="76716B91" w:rsidR="00C72E5A" w:rsidRDefault="00C72E5A" w:rsidP="00C72E5A">
      <w:r>
        <w:t xml:space="preserve">Bước 1: Mở trình duyệt </w:t>
      </w:r>
      <w:r w:rsidRPr="007A35B7">
        <w:rPr>
          <w:b/>
          <w:bCs/>
          <w:color w:val="FF0000"/>
        </w:rPr>
        <w:t>Chrome</w:t>
      </w:r>
      <w:r>
        <w:t xml:space="preserve">, truy cập zoom.us, chọn </w:t>
      </w:r>
      <w:r w:rsidRPr="007A35B7">
        <w:rPr>
          <w:b/>
          <w:bCs/>
        </w:rPr>
        <w:t>Sign In</w:t>
      </w:r>
      <w:r>
        <w:t>.</w:t>
      </w:r>
    </w:p>
    <w:p w14:paraId="0C0FBE1A" w14:textId="77777777" w:rsidR="00C72E5A" w:rsidRDefault="00C72E5A" w:rsidP="00C72E5A">
      <w:r>
        <w:rPr>
          <w:noProof/>
        </w:rPr>
        <w:drawing>
          <wp:inline distT="0" distB="0" distL="0" distR="0" wp14:anchorId="5BD18A96" wp14:editId="10BE9534">
            <wp:extent cx="5943600" cy="24218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21890"/>
                    </a:xfrm>
                    <a:prstGeom prst="rect">
                      <a:avLst/>
                    </a:prstGeom>
                  </pic:spPr>
                </pic:pic>
              </a:graphicData>
            </a:graphic>
          </wp:inline>
        </w:drawing>
      </w:r>
    </w:p>
    <w:p w14:paraId="52FC963B" w14:textId="77777777" w:rsidR="00C72E5A" w:rsidRDefault="00C72E5A" w:rsidP="00C72E5A"/>
    <w:p w14:paraId="3F1C2469" w14:textId="77777777" w:rsidR="00C72E5A" w:rsidRDefault="00C72E5A" w:rsidP="00C72E5A">
      <w:r>
        <w:t>Bước 2: Tiến hành đăng nhập với tài khoản mà trung tâm cung cấp cho giảng viên thông qua email.</w:t>
      </w:r>
    </w:p>
    <w:p w14:paraId="35AD94DB" w14:textId="77777777" w:rsidR="00C72E5A" w:rsidRDefault="00C72E5A" w:rsidP="00C72E5A">
      <w:pPr>
        <w:jc w:val="center"/>
      </w:pPr>
      <w:r>
        <w:rPr>
          <w:noProof/>
        </w:rPr>
        <w:drawing>
          <wp:inline distT="0" distB="0" distL="0" distR="0" wp14:anchorId="7A6EB744" wp14:editId="0479A192">
            <wp:extent cx="3152775" cy="227599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66713" cy="2286056"/>
                    </a:xfrm>
                    <a:prstGeom prst="rect">
                      <a:avLst/>
                    </a:prstGeom>
                  </pic:spPr>
                </pic:pic>
              </a:graphicData>
            </a:graphic>
          </wp:inline>
        </w:drawing>
      </w:r>
    </w:p>
    <w:p w14:paraId="5F345EB0" w14:textId="77777777" w:rsidR="00C72E5A" w:rsidRDefault="00C72E5A" w:rsidP="00C72E5A">
      <w:r>
        <w:t>Bước 3: Chọn tab Meetings.</w:t>
      </w:r>
    </w:p>
    <w:p w14:paraId="77216A90" w14:textId="77777777" w:rsidR="00C72E5A" w:rsidRDefault="00C72E5A" w:rsidP="00C72E5A">
      <w:pPr>
        <w:jc w:val="center"/>
      </w:pPr>
      <w:r>
        <w:rPr>
          <w:noProof/>
        </w:rPr>
        <w:drawing>
          <wp:inline distT="0" distB="0" distL="0" distR="0" wp14:anchorId="493806E0" wp14:editId="056C98FE">
            <wp:extent cx="5295900" cy="183319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 b="38925"/>
                    <a:stretch/>
                  </pic:blipFill>
                  <pic:spPr bwMode="auto">
                    <a:xfrm>
                      <a:off x="0" y="0"/>
                      <a:ext cx="5348365" cy="1851357"/>
                    </a:xfrm>
                    <a:prstGeom prst="rect">
                      <a:avLst/>
                    </a:prstGeom>
                    <a:ln>
                      <a:noFill/>
                    </a:ln>
                    <a:extLst>
                      <a:ext uri="{53640926-AAD7-44D8-BBD7-CCE9431645EC}">
                        <a14:shadowObscured xmlns:a14="http://schemas.microsoft.com/office/drawing/2010/main"/>
                      </a:ext>
                    </a:extLst>
                  </pic:spPr>
                </pic:pic>
              </a:graphicData>
            </a:graphic>
          </wp:inline>
        </w:drawing>
      </w:r>
    </w:p>
    <w:p w14:paraId="58021457" w14:textId="77777777" w:rsidR="00C72E5A" w:rsidRDefault="00C72E5A" w:rsidP="00C72E5A">
      <w:r>
        <w:t xml:space="preserve">Bước 4: Tìm kiếm lớp học của mình, sau đó chọn </w:t>
      </w:r>
      <w:r w:rsidRPr="007A35B7">
        <w:rPr>
          <w:b/>
          <w:bCs/>
        </w:rPr>
        <w:t>Start</w:t>
      </w:r>
      <w:r>
        <w:t xml:space="preserve"> hoặc </w:t>
      </w:r>
      <w:r w:rsidRPr="007A35B7">
        <w:rPr>
          <w:b/>
          <w:bCs/>
        </w:rPr>
        <w:t>Join</w:t>
      </w:r>
      <w:r>
        <w:t xml:space="preserve">. </w:t>
      </w:r>
    </w:p>
    <w:p w14:paraId="62D33B86" w14:textId="77777777" w:rsidR="00C72E5A" w:rsidRDefault="00C72E5A" w:rsidP="00C72E5A">
      <w:r>
        <w:lastRenderedPageBreak/>
        <w:t xml:space="preserve">+ </w:t>
      </w:r>
      <w:r w:rsidRPr="007A35B7">
        <w:rPr>
          <w:b/>
          <w:bCs/>
        </w:rPr>
        <w:t>Start</w:t>
      </w:r>
      <w:r>
        <w:t xml:space="preserve"> sẽ hiển thị khi </w:t>
      </w:r>
      <w:r w:rsidRPr="007A35B7">
        <w:rPr>
          <w:u w:val="single"/>
        </w:rPr>
        <w:t>chưa có ai trong lớp</w:t>
      </w:r>
      <w:r>
        <w:t>.</w:t>
      </w:r>
    </w:p>
    <w:p w14:paraId="5C9F6F6D" w14:textId="77777777" w:rsidR="00C72E5A" w:rsidRDefault="00C72E5A" w:rsidP="00C72E5A">
      <w:r>
        <w:t xml:space="preserve">+ </w:t>
      </w:r>
      <w:r w:rsidRPr="007A35B7">
        <w:rPr>
          <w:b/>
          <w:bCs/>
        </w:rPr>
        <w:t>Join</w:t>
      </w:r>
      <w:r>
        <w:t xml:space="preserve"> sẽ hiện thị khi </w:t>
      </w:r>
      <w:r w:rsidRPr="007A35B7">
        <w:rPr>
          <w:u w:val="single"/>
        </w:rPr>
        <w:t>đã có sinh viên trong lớp</w:t>
      </w:r>
      <w:r>
        <w:t>.</w:t>
      </w:r>
    </w:p>
    <w:p w14:paraId="6B828A14" w14:textId="77777777" w:rsidR="00C72E5A" w:rsidRDefault="00C72E5A" w:rsidP="00C72E5A">
      <w:r>
        <w:t xml:space="preserve">Đối với ví dụ minh họa dưới đây, chọn </w:t>
      </w:r>
      <w:r w:rsidRPr="007A35B7">
        <w:rPr>
          <w:b/>
          <w:bCs/>
        </w:rPr>
        <w:t>Start</w:t>
      </w:r>
      <w:r>
        <w:t>.</w:t>
      </w:r>
    </w:p>
    <w:p w14:paraId="09F8072C" w14:textId="77777777" w:rsidR="00C72E5A" w:rsidRDefault="00C72E5A" w:rsidP="00C72E5A">
      <w:r>
        <w:rPr>
          <w:noProof/>
        </w:rPr>
        <w:drawing>
          <wp:inline distT="0" distB="0" distL="0" distR="0" wp14:anchorId="3236050B" wp14:editId="5D6C3662">
            <wp:extent cx="5943600" cy="11734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173480"/>
                    </a:xfrm>
                    <a:prstGeom prst="rect">
                      <a:avLst/>
                    </a:prstGeom>
                  </pic:spPr>
                </pic:pic>
              </a:graphicData>
            </a:graphic>
          </wp:inline>
        </w:drawing>
      </w:r>
    </w:p>
    <w:p w14:paraId="0B37D7AA" w14:textId="77777777" w:rsidR="00C72E5A" w:rsidRDefault="00C72E5A" w:rsidP="00C72E5A">
      <w:r>
        <w:t xml:space="preserve">Bước 5: Hộp thoại sẽ xuất hiện, chọn </w:t>
      </w:r>
      <w:r w:rsidRPr="007A35B7">
        <w:rPr>
          <w:b/>
          <w:bCs/>
          <w:color w:val="FF0000"/>
        </w:rPr>
        <w:t>Cancel</w:t>
      </w:r>
      <w:r>
        <w:t>.</w:t>
      </w:r>
    </w:p>
    <w:p w14:paraId="78593C77" w14:textId="77777777" w:rsidR="00C72E5A" w:rsidRDefault="00C72E5A" w:rsidP="00C72E5A">
      <w:r w:rsidRPr="003D6D66">
        <w:rPr>
          <w:color w:val="FF0000"/>
          <w:highlight w:val="yellow"/>
        </w:rPr>
        <w:t>Lưu ý: nếu hộp thoại không xuất hiện do bị khóa bởi trình duyệt, giảng viên cần sử dụng trình duyệt Chrome để thực hiện thao tác</w:t>
      </w:r>
      <w:r w:rsidRPr="003D6D66">
        <w:rPr>
          <w:highlight w:val="yellow"/>
        </w:rPr>
        <w:t>.</w:t>
      </w:r>
    </w:p>
    <w:p w14:paraId="1271ABC7" w14:textId="77777777" w:rsidR="00C72E5A" w:rsidRDefault="00C72E5A" w:rsidP="00C72E5A">
      <w:pPr>
        <w:jc w:val="center"/>
      </w:pPr>
      <w:r>
        <w:rPr>
          <w:noProof/>
        </w:rPr>
        <w:drawing>
          <wp:inline distT="0" distB="0" distL="0" distR="0" wp14:anchorId="1B6F4112" wp14:editId="161FFF7F">
            <wp:extent cx="5572125" cy="211633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4347" b="9805"/>
                    <a:stretch/>
                  </pic:blipFill>
                  <pic:spPr bwMode="auto">
                    <a:xfrm>
                      <a:off x="0" y="0"/>
                      <a:ext cx="5592135" cy="2123936"/>
                    </a:xfrm>
                    <a:prstGeom prst="rect">
                      <a:avLst/>
                    </a:prstGeom>
                    <a:ln>
                      <a:noFill/>
                    </a:ln>
                    <a:extLst>
                      <a:ext uri="{53640926-AAD7-44D8-BBD7-CCE9431645EC}">
                        <a14:shadowObscured xmlns:a14="http://schemas.microsoft.com/office/drawing/2010/main"/>
                      </a:ext>
                    </a:extLst>
                  </pic:spPr>
                </pic:pic>
              </a:graphicData>
            </a:graphic>
          </wp:inline>
        </w:drawing>
      </w:r>
    </w:p>
    <w:p w14:paraId="2DD79F3A" w14:textId="77777777" w:rsidR="00C72E5A" w:rsidRDefault="00C72E5A" w:rsidP="00C72E5A"/>
    <w:p w14:paraId="440434CF" w14:textId="77777777" w:rsidR="00C72E5A" w:rsidRDefault="00C72E5A" w:rsidP="00C72E5A">
      <w:r>
        <w:t xml:space="preserve">Bước 6: Chọn vào chữ </w:t>
      </w:r>
      <w:r w:rsidRPr="007A35B7">
        <w:rPr>
          <w:b/>
          <w:bCs/>
        </w:rPr>
        <w:t>click here</w:t>
      </w:r>
      <w:r>
        <w:t>.</w:t>
      </w:r>
    </w:p>
    <w:p w14:paraId="706AC0A3" w14:textId="77777777" w:rsidR="00C72E5A" w:rsidRDefault="00C72E5A" w:rsidP="00C72E5A">
      <w:pPr>
        <w:jc w:val="center"/>
      </w:pPr>
      <w:r>
        <w:rPr>
          <w:noProof/>
        </w:rPr>
        <w:drawing>
          <wp:inline distT="0" distB="0" distL="0" distR="0" wp14:anchorId="64996834" wp14:editId="6C3F6E27">
            <wp:extent cx="5591175" cy="2016049"/>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11308" b="9187"/>
                    <a:stretch/>
                  </pic:blipFill>
                  <pic:spPr bwMode="auto">
                    <a:xfrm>
                      <a:off x="0" y="0"/>
                      <a:ext cx="5596071" cy="2017814"/>
                    </a:xfrm>
                    <a:prstGeom prst="rect">
                      <a:avLst/>
                    </a:prstGeom>
                    <a:ln>
                      <a:noFill/>
                    </a:ln>
                    <a:extLst>
                      <a:ext uri="{53640926-AAD7-44D8-BBD7-CCE9431645EC}">
                        <a14:shadowObscured xmlns:a14="http://schemas.microsoft.com/office/drawing/2010/main"/>
                      </a:ext>
                    </a:extLst>
                  </pic:spPr>
                </pic:pic>
              </a:graphicData>
            </a:graphic>
          </wp:inline>
        </w:drawing>
      </w:r>
    </w:p>
    <w:p w14:paraId="4A6D2C71" w14:textId="77777777" w:rsidR="00C72E5A" w:rsidRDefault="00C72E5A" w:rsidP="00C72E5A">
      <w:r>
        <w:t xml:space="preserve">Bước 7: Hộp thoại </w:t>
      </w:r>
      <w:r w:rsidRPr="003D6D66">
        <w:rPr>
          <w:b/>
          <w:bCs/>
        </w:rPr>
        <w:t>Open Zoom</w:t>
      </w:r>
      <w:r>
        <w:t xml:space="preserve"> sẽ xuất hiện một lần nữa, tiếp tục chọn </w:t>
      </w:r>
      <w:r w:rsidRPr="007D7275">
        <w:rPr>
          <w:b/>
          <w:bCs/>
          <w:color w:val="FF0000"/>
        </w:rPr>
        <w:t>Cancel</w:t>
      </w:r>
      <w:r>
        <w:t>.</w:t>
      </w:r>
    </w:p>
    <w:p w14:paraId="594ED55F" w14:textId="77777777" w:rsidR="00C72E5A" w:rsidRDefault="00C72E5A" w:rsidP="00C72E5A">
      <w:r>
        <w:rPr>
          <w:noProof/>
        </w:rPr>
        <w:lastRenderedPageBreak/>
        <w:drawing>
          <wp:inline distT="0" distB="0" distL="0" distR="0" wp14:anchorId="5871B126" wp14:editId="1CA5D6B3">
            <wp:extent cx="5943600" cy="28740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874010"/>
                    </a:xfrm>
                    <a:prstGeom prst="rect">
                      <a:avLst/>
                    </a:prstGeom>
                  </pic:spPr>
                </pic:pic>
              </a:graphicData>
            </a:graphic>
          </wp:inline>
        </w:drawing>
      </w:r>
    </w:p>
    <w:p w14:paraId="405C940C" w14:textId="77777777" w:rsidR="00C72E5A" w:rsidRDefault="00C72E5A" w:rsidP="00C72E5A"/>
    <w:p w14:paraId="3AA877D6" w14:textId="77777777" w:rsidR="00C72E5A" w:rsidRDefault="00C72E5A" w:rsidP="00C72E5A">
      <w:r>
        <w:t xml:space="preserve">Bước 8: Lúc này, dòng chữ </w:t>
      </w:r>
      <w:r w:rsidRPr="007D7275">
        <w:rPr>
          <w:b/>
          <w:bCs/>
        </w:rPr>
        <w:t>start from your browser</w:t>
      </w:r>
      <w:r>
        <w:t xml:space="preserve"> sẽ xuất hiện. Chọn vào </w:t>
      </w:r>
      <w:r w:rsidRPr="007D7275">
        <w:rPr>
          <w:b/>
          <w:bCs/>
        </w:rPr>
        <w:t>start from your browser</w:t>
      </w:r>
      <w:r>
        <w:t>.</w:t>
      </w:r>
    </w:p>
    <w:p w14:paraId="6C0A20A9" w14:textId="77777777" w:rsidR="00C72E5A" w:rsidRDefault="00C72E5A" w:rsidP="00C72E5A">
      <w:r>
        <w:rPr>
          <w:noProof/>
        </w:rPr>
        <w:drawing>
          <wp:inline distT="0" distB="0" distL="0" distR="0" wp14:anchorId="212A46FA" wp14:editId="6DF1B644">
            <wp:extent cx="5943600" cy="28676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867660"/>
                    </a:xfrm>
                    <a:prstGeom prst="rect">
                      <a:avLst/>
                    </a:prstGeom>
                  </pic:spPr>
                </pic:pic>
              </a:graphicData>
            </a:graphic>
          </wp:inline>
        </w:drawing>
      </w:r>
    </w:p>
    <w:p w14:paraId="5B93DE04" w14:textId="77777777" w:rsidR="00C72E5A" w:rsidRDefault="00C72E5A" w:rsidP="00C72E5A"/>
    <w:p w14:paraId="52B92B93" w14:textId="77777777" w:rsidR="00C72E5A" w:rsidRDefault="00C72E5A" w:rsidP="00C72E5A">
      <w:r>
        <w:t>Hoàn tất vào lớp học với vai trò là host.</w:t>
      </w:r>
    </w:p>
    <w:p w14:paraId="24C9845D" w14:textId="77777777" w:rsidR="00C72E5A" w:rsidRPr="007D7275" w:rsidRDefault="00C72E5A" w:rsidP="00C72E5A">
      <w:pPr>
        <w:rPr>
          <w:color w:val="FF0000"/>
        </w:rPr>
      </w:pPr>
      <w:r w:rsidRPr="007D7275">
        <w:rPr>
          <w:color w:val="FF0000"/>
          <w:highlight w:val="yellow"/>
        </w:rPr>
        <w:t>Lưu ý: đối với cách vào lớp này, giảng viên cần nhấn vào nút Record trên ứng dụng để bắt đầu ghi lại bài giảng.</w:t>
      </w:r>
    </w:p>
    <w:p w14:paraId="61E7B515" w14:textId="77777777" w:rsidR="00C72E5A" w:rsidRDefault="00C72E5A" w:rsidP="00C72E5A">
      <w:r>
        <w:rPr>
          <w:noProof/>
        </w:rPr>
        <w:lastRenderedPageBreak/>
        <w:drawing>
          <wp:inline distT="0" distB="0" distL="0" distR="0" wp14:anchorId="6CEA398C" wp14:editId="70AEB0F5">
            <wp:extent cx="5943600" cy="30397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039745"/>
                    </a:xfrm>
                    <a:prstGeom prst="rect">
                      <a:avLst/>
                    </a:prstGeom>
                  </pic:spPr>
                </pic:pic>
              </a:graphicData>
            </a:graphic>
          </wp:inline>
        </w:drawing>
      </w:r>
    </w:p>
    <w:p w14:paraId="66DB686E" w14:textId="5D4B9E9D" w:rsidR="00D74C03" w:rsidRDefault="00D74C03" w:rsidP="00C72E5A"/>
    <w:p w14:paraId="4ACC67F7" w14:textId="77777777" w:rsidR="00C72E5A" w:rsidRDefault="00C72E5A" w:rsidP="00C72E5A">
      <w:pPr>
        <w:jc w:val="center"/>
      </w:pPr>
      <w:r>
        <w:t>---o0o---</w:t>
      </w:r>
    </w:p>
    <w:p w14:paraId="0F09A6F5" w14:textId="77777777" w:rsidR="00C72E5A" w:rsidRPr="00B45035" w:rsidRDefault="00C72E5A" w:rsidP="00EB294A">
      <w:pPr>
        <w:jc w:val="both"/>
      </w:pPr>
    </w:p>
    <w:sectPr w:rsidR="00C72E5A" w:rsidRPr="00B45035" w:rsidSect="005D2612">
      <w:footerReference w:type="default" r:id="rId53"/>
      <w:pgSz w:w="12240" w:h="15840"/>
      <w:pgMar w:top="990" w:right="1080" w:bottom="1170" w:left="1080" w:header="720" w:footer="21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097EC" w14:textId="77777777" w:rsidR="00EE6E47" w:rsidRDefault="00EE6E47" w:rsidP="007A0B48">
      <w:pPr>
        <w:spacing w:after="0" w:line="240" w:lineRule="auto"/>
      </w:pPr>
      <w:r>
        <w:separator/>
      </w:r>
    </w:p>
  </w:endnote>
  <w:endnote w:type="continuationSeparator" w:id="0">
    <w:p w14:paraId="5E615FEA" w14:textId="77777777" w:rsidR="00EE6E47" w:rsidRDefault="00EE6E47" w:rsidP="007A0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804615"/>
      <w:docPartObj>
        <w:docPartGallery w:val="Page Numbers (Bottom of Page)"/>
        <w:docPartUnique/>
      </w:docPartObj>
    </w:sdtPr>
    <w:sdtEndPr>
      <w:rPr>
        <w:noProof/>
      </w:rPr>
    </w:sdtEndPr>
    <w:sdtContent>
      <w:p w14:paraId="49CC173A" w14:textId="0895A640" w:rsidR="007A0B48" w:rsidRDefault="007A0B48">
        <w:pPr>
          <w:pStyle w:val="Footer"/>
          <w:jc w:val="right"/>
        </w:pPr>
        <w:r>
          <w:fldChar w:fldCharType="begin"/>
        </w:r>
        <w:r>
          <w:instrText xml:space="preserve"> PAGE   \* MERGEFORMAT </w:instrText>
        </w:r>
        <w:r>
          <w:fldChar w:fldCharType="separate"/>
        </w:r>
        <w:r w:rsidR="00B16982">
          <w:rPr>
            <w:noProof/>
          </w:rPr>
          <w:t>23</w:t>
        </w:r>
        <w:r>
          <w:rPr>
            <w:noProof/>
          </w:rPr>
          <w:fldChar w:fldCharType="end"/>
        </w:r>
      </w:p>
    </w:sdtContent>
  </w:sdt>
  <w:p w14:paraId="35A3DD85" w14:textId="77777777" w:rsidR="007A0B48" w:rsidRDefault="007A0B4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2DCF2" w14:textId="77777777" w:rsidR="00EE6E47" w:rsidRDefault="00EE6E47" w:rsidP="007A0B48">
      <w:pPr>
        <w:spacing w:after="0" w:line="240" w:lineRule="auto"/>
      </w:pPr>
      <w:r>
        <w:separator/>
      </w:r>
    </w:p>
  </w:footnote>
  <w:footnote w:type="continuationSeparator" w:id="0">
    <w:p w14:paraId="0BE6B545" w14:textId="77777777" w:rsidR="00EE6E47" w:rsidRDefault="00EE6E47" w:rsidP="007A0B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307A0"/>
    <w:multiLevelType w:val="hybridMultilevel"/>
    <w:tmpl w:val="8E2EF940"/>
    <w:lvl w:ilvl="0" w:tplc="97ECE4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93371"/>
    <w:multiLevelType w:val="hybridMultilevel"/>
    <w:tmpl w:val="53AE9960"/>
    <w:lvl w:ilvl="0" w:tplc="28048F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26600"/>
    <w:multiLevelType w:val="hybridMultilevel"/>
    <w:tmpl w:val="D92C0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E35E6"/>
    <w:multiLevelType w:val="hybridMultilevel"/>
    <w:tmpl w:val="F2A2D2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C2F1F"/>
    <w:multiLevelType w:val="hybridMultilevel"/>
    <w:tmpl w:val="55A88D86"/>
    <w:lvl w:ilvl="0" w:tplc="902ED56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A776E5"/>
    <w:multiLevelType w:val="hybridMultilevel"/>
    <w:tmpl w:val="8190E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E3591"/>
    <w:multiLevelType w:val="hybridMultilevel"/>
    <w:tmpl w:val="AB02F0E8"/>
    <w:lvl w:ilvl="0" w:tplc="FC60AC5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710555"/>
    <w:multiLevelType w:val="hybridMultilevel"/>
    <w:tmpl w:val="5C48C5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BD7A9E"/>
    <w:multiLevelType w:val="hybridMultilevel"/>
    <w:tmpl w:val="668C620C"/>
    <w:lvl w:ilvl="0" w:tplc="C8E48E2A">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8233AE2"/>
    <w:multiLevelType w:val="hybridMultilevel"/>
    <w:tmpl w:val="BC50FB36"/>
    <w:lvl w:ilvl="0" w:tplc="2AD0E500">
      <w:start w:val="1"/>
      <w:numFmt w:val="bullet"/>
      <w:lvlText w:val="-"/>
      <w:lvlJc w:val="left"/>
      <w:pPr>
        <w:ind w:left="780" w:hanging="360"/>
      </w:pPr>
      <w:rPr>
        <w:rFonts w:ascii="Times New Roman" w:eastAsiaTheme="minorHAnsi"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
  </w:num>
  <w:num w:numId="2">
    <w:abstractNumId w:val="9"/>
  </w:num>
  <w:num w:numId="3">
    <w:abstractNumId w:val="6"/>
  </w:num>
  <w:num w:numId="4">
    <w:abstractNumId w:val="4"/>
  </w:num>
  <w:num w:numId="5">
    <w:abstractNumId w:val="8"/>
  </w:num>
  <w:num w:numId="6">
    <w:abstractNumId w:val="7"/>
  </w:num>
  <w:num w:numId="7">
    <w:abstractNumId w:val="0"/>
  </w:num>
  <w:num w:numId="8">
    <w:abstractNumId w:val="3"/>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bI0NzM2NTewMDRV0lEKTi0uzszPAykwrAUAHZrvnywAAAA="/>
  </w:docVars>
  <w:rsids>
    <w:rsidRoot w:val="006E6F0E"/>
    <w:rsid w:val="000307B4"/>
    <w:rsid w:val="000548C8"/>
    <w:rsid w:val="000706FC"/>
    <w:rsid w:val="000D7919"/>
    <w:rsid w:val="00127879"/>
    <w:rsid w:val="001851C1"/>
    <w:rsid w:val="001C0557"/>
    <w:rsid w:val="001D7419"/>
    <w:rsid w:val="001E5844"/>
    <w:rsid w:val="00207668"/>
    <w:rsid w:val="00210F2A"/>
    <w:rsid w:val="0021799F"/>
    <w:rsid w:val="00223215"/>
    <w:rsid w:val="00227380"/>
    <w:rsid w:val="00233BCC"/>
    <w:rsid w:val="002433AB"/>
    <w:rsid w:val="00264424"/>
    <w:rsid w:val="00277755"/>
    <w:rsid w:val="002E19E8"/>
    <w:rsid w:val="003117EA"/>
    <w:rsid w:val="00314191"/>
    <w:rsid w:val="00352643"/>
    <w:rsid w:val="003842FE"/>
    <w:rsid w:val="003F7228"/>
    <w:rsid w:val="00453E1D"/>
    <w:rsid w:val="004B51A7"/>
    <w:rsid w:val="004D4A17"/>
    <w:rsid w:val="00584D50"/>
    <w:rsid w:val="00586BE2"/>
    <w:rsid w:val="005D2612"/>
    <w:rsid w:val="005E0440"/>
    <w:rsid w:val="0061660C"/>
    <w:rsid w:val="006E6F0E"/>
    <w:rsid w:val="006E7FB6"/>
    <w:rsid w:val="00731EBE"/>
    <w:rsid w:val="00741DD4"/>
    <w:rsid w:val="00750FCB"/>
    <w:rsid w:val="007A0B48"/>
    <w:rsid w:val="0089089F"/>
    <w:rsid w:val="00915640"/>
    <w:rsid w:val="009352FC"/>
    <w:rsid w:val="009845DB"/>
    <w:rsid w:val="009C3CCC"/>
    <w:rsid w:val="00A10D0C"/>
    <w:rsid w:val="00A36BDB"/>
    <w:rsid w:val="00A55FE7"/>
    <w:rsid w:val="00A609E4"/>
    <w:rsid w:val="00A635D7"/>
    <w:rsid w:val="00AE37CE"/>
    <w:rsid w:val="00B16982"/>
    <w:rsid w:val="00B45035"/>
    <w:rsid w:val="00B45F25"/>
    <w:rsid w:val="00B4794B"/>
    <w:rsid w:val="00B72AF1"/>
    <w:rsid w:val="00BE11B3"/>
    <w:rsid w:val="00C1079E"/>
    <w:rsid w:val="00C23A68"/>
    <w:rsid w:val="00C369B7"/>
    <w:rsid w:val="00C467B2"/>
    <w:rsid w:val="00C72E5A"/>
    <w:rsid w:val="00D33BD7"/>
    <w:rsid w:val="00D5010B"/>
    <w:rsid w:val="00D74C03"/>
    <w:rsid w:val="00D82B57"/>
    <w:rsid w:val="00DD4484"/>
    <w:rsid w:val="00E51BF7"/>
    <w:rsid w:val="00E76DB1"/>
    <w:rsid w:val="00E905D9"/>
    <w:rsid w:val="00EB294A"/>
    <w:rsid w:val="00EC41F1"/>
    <w:rsid w:val="00EE6E47"/>
    <w:rsid w:val="00F65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58797"/>
  <w15:chartTrackingRefBased/>
  <w15:docId w15:val="{08BC9C00-3DD3-420F-9456-B6E0003F0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C72E5A"/>
    <w:pPr>
      <w:keepNext/>
      <w:keepLines/>
      <w:spacing w:before="40" w:after="0" w:line="360" w:lineRule="auto"/>
      <w:jc w:val="both"/>
      <w:outlineLvl w:val="1"/>
    </w:pPr>
    <w:rPr>
      <w:rFonts w:eastAsiaTheme="majorEastAsia" w:cstheme="majorBidi"/>
      <w:b/>
      <w:color w:val="2E74B5" w:themeColor="accent1" w:themeShade="BF"/>
      <w:sz w:val="32"/>
      <w:szCs w:val="26"/>
    </w:rPr>
  </w:style>
  <w:style w:type="paragraph" w:styleId="Heading3">
    <w:name w:val="heading 3"/>
    <w:basedOn w:val="Normal"/>
    <w:next w:val="Normal"/>
    <w:link w:val="Heading3Char"/>
    <w:uiPriority w:val="9"/>
    <w:unhideWhenUsed/>
    <w:qFormat/>
    <w:rsid w:val="005D2612"/>
    <w:pPr>
      <w:keepNext/>
      <w:keepLines/>
      <w:spacing w:before="40" w:after="0"/>
      <w:jc w:val="both"/>
      <w:outlineLvl w:val="2"/>
    </w:pPr>
    <w:rPr>
      <w:rFonts w:eastAsiaTheme="majorEastAsia" w:cstheme="majorBidi"/>
      <w:color w:val="1F4D78" w:themeColor="accent1" w:themeShade="7F"/>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F0E"/>
    <w:pPr>
      <w:ind w:left="720"/>
      <w:contextualSpacing/>
    </w:pPr>
  </w:style>
  <w:style w:type="character" w:styleId="Hyperlink">
    <w:name w:val="Hyperlink"/>
    <w:basedOn w:val="DefaultParagraphFont"/>
    <w:uiPriority w:val="99"/>
    <w:unhideWhenUsed/>
    <w:rsid w:val="006E6F0E"/>
    <w:rPr>
      <w:color w:val="0563C1" w:themeColor="hyperlink"/>
      <w:u w:val="single"/>
    </w:rPr>
  </w:style>
  <w:style w:type="paragraph" w:styleId="Header">
    <w:name w:val="header"/>
    <w:basedOn w:val="Normal"/>
    <w:link w:val="HeaderChar"/>
    <w:uiPriority w:val="99"/>
    <w:unhideWhenUsed/>
    <w:rsid w:val="007A0B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B48"/>
  </w:style>
  <w:style w:type="paragraph" w:styleId="Footer">
    <w:name w:val="footer"/>
    <w:basedOn w:val="Normal"/>
    <w:link w:val="FooterChar"/>
    <w:uiPriority w:val="99"/>
    <w:unhideWhenUsed/>
    <w:rsid w:val="007A0B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B48"/>
  </w:style>
  <w:style w:type="paragraph" w:styleId="NoSpacing">
    <w:name w:val="No Spacing"/>
    <w:link w:val="NoSpacingChar"/>
    <w:uiPriority w:val="1"/>
    <w:qFormat/>
    <w:rsid w:val="005D2612"/>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5D2612"/>
    <w:rPr>
      <w:rFonts w:asciiTheme="minorHAnsi" w:eastAsiaTheme="minorEastAsia" w:hAnsiTheme="minorHAnsi"/>
    </w:rPr>
  </w:style>
  <w:style w:type="character" w:customStyle="1" w:styleId="Heading2Char">
    <w:name w:val="Heading 2 Char"/>
    <w:basedOn w:val="DefaultParagraphFont"/>
    <w:link w:val="Heading2"/>
    <w:uiPriority w:val="9"/>
    <w:rsid w:val="00C72E5A"/>
    <w:rPr>
      <w:rFonts w:eastAsiaTheme="majorEastAsia" w:cstheme="majorBidi"/>
      <w:b/>
      <w:color w:val="2E74B5" w:themeColor="accent1" w:themeShade="BF"/>
      <w:sz w:val="32"/>
      <w:szCs w:val="26"/>
    </w:rPr>
  </w:style>
  <w:style w:type="character" w:customStyle="1" w:styleId="Heading3Char">
    <w:name w:val="Heading 3 Char"/>
    <w:basedOn w:val="DefaultParagraphFont"/>
    <w:link w:val="Heading3"/>
    <w:uiPriority w:val="9"/>
    <w:rsid w:val="005D2612"/>
    <w:rPr>
      <w:rFonts w:eastAsiaTheme="majorEastAsia" w:cstheme="majorBidi"/>
      <w:color w:val="1F4D78" w:themeColor="accent1" w:themeShade="7F"/>
      <w:sz w:val="28"/>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zoom.u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59636C8D0E04843AF7C6C926A790CBB"/>
        <w:category>
          <w:name w:val="General"/>
          <w:gallery w:val="placeholder"/>
        </w:category>
        <w:types>
          <w:type w:val="bbPlcHdr"/>
        </w:types>
        <w:behaviors>
          <w:behavior w:val="content"/>
        </w:behaviors>
        <w:guid w:val="{64F07908-E307-41F8-80D2-195296D24F5D}"/>
      </w:docPartPr>
      <w:docPartBody>
        <w:p w:rsidR="00342E1A" w:rsidRDefault="00986BE6" w:rsidP="00986BE6">
          <w:pPr>
            <w:pStyle w:val="F59636C8D0E04843AF7C6C926A790CBB"/>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6BE6"/>
    <w:rsid w:val="00244279"/>
    <w:rsid w:val="00342E1A"/>
    <w:rsid w:val="00505DF5"/>
    <w:rsid w:val="00933CE1"/>
    <w:rsid w:val="00986BE6"/>
    <w:rsid w:val="00F22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9636C8D0E04843AF7C6C926A790CBB">
    <w:name w:val="F59636C8D0E04843AF7C6C926A790CBB"/>
    <w:rsid w:val="00986BE6"/>
  </w:style>
  <w:style w:type="paragraph" w:customStyle="1" w:styleId="7BDE7C1378FC4B138F6B3D116714457B">
    <w:name w:val="7BDE7C1378FC4B138F6B3D116714457B"/>
    <w:rsid w:val="0098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417BD9-4CEE-43BA-BD5D-009A1A7F5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4</Pages>
  <Words>1099</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NTERNATIONAL UNIVERSITY – VIETNAM NATIONAL UNIVERSITY, HO CHI MINH CITY</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SỬ DỤNG ZOOM                         PHỤC VỤ CÔNG TÁC DẠY VÀ HỌC TRỰC TUYẾN</dc:title>
  <dc:subject>Thực hiện bởi: TRUNG TÂM DỊCH VỤ CÔNG NGHỆ THÔNG TIN</dc:subject>
  <dc:creator>DoanHien</dc:creator>
  <cp:keywords/>
  <dc:description/>
  <cp:lastModifiedBy>Admin</cp:lastModifiedBy>
  <cp:revision>8</cp:revision>
  <cp:lastPrinted>2020-03-02T08:43:00Z</cp:lastPrinted>
  <dcterms:created xsi:type="dcterms:W3CDTF">2020-03-02T08:26:00Z</dcterms:created>
  <dcterms:modified xsi:type="dcterms:W3CDTF">2020-09-03T01:05:00Z</dcterms:modified>
</cp:coreProperties>
</file>